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81728E" w14:textId="552C7CC2" w:rsidR="00CE14E4" w:rsidRPr="00567107" w:rsidRDefault="0088439E" w:rsidP="00CE14E4">
      <w:pPr>
        <w:tabs>
          <w:tab w:val="left" w:pos="1080"/>
          <w:tab w:val="center" w:pos="7699"/>
        </w:tabs>
        <w:spacing w:after="0" w:line="240" w:lineRule="auto"/>
        <w:jc w:val="center"/>
        <w:rPr>
          <w:b/>
          <w:bCs/>
          <w:sz w:val="28"/>
          <w:szCs w:val="28"/>
        </w:rPr>
      </w:pPr>
      <w:r>
        <w:rPr>
          <w:noProof/>
          <w:sz w:val="44"/>
          <w:szCs w:val="44"/>
          <w:lang w:eastAsia="zh-TW"/>
        </w:rPr>
        <w:pict w14:anchorId="714C8EDA">
          <v:shapetype id="_x0000_t202" coordsize="21600,21600" o:spt="202" path="m,l,21600r21600,l21600,xe">
            <v:stroke joinstyle="miter"/>
            <v:path gradientshapeok="t" o:connecttype="rect"/>
          </v:shapetype>
          <v:shape id="_x0000_s2064" type="#_x0000_t202" style="position:absolute;left:0;text-align:left;margin-left:637.6pt;margin-top:-8.3pt;width:140.4pt;height:46.7pt;z-index:251840512;mso-width-relative:margin;mso-height-relative:margin" strokecolor="#00b050">
            <v:textbox style="mso-next-textbox:#_x0000_s2064">
              <w:txbxContent>
                <w:p w14:paraId="21113B55" w14:textId="77777777" w:rsidR="00CE14E4" w:rsidRPr="001F73A5" w:rsidRDefault="00CE14E4" w:rsidP="00CE14E4">
                  <w:pPr>
                    <w:rPr>
                      <w:color w:val="FF0000"/>
                    </w:rPr>
                  </w:pPr>
                </w:p>
              </w:txbxContent>
            </v:textbox>
          </v:shape>
        </w:pict>
      </w:r>
      <w:r w:rsidR="00CE14E4">
        <w:rPr>
          <w:noProof/>
          <w:sz w:val="44"/>
          <w:szCs w:val="44"/>
        </w:rPr>
        <w:drawing>
          <wp:anchor distT="0" distB="0" distL="114300" distR="114300" simplePos="0" relativeHeight="251841536" behindDoc="1" locked="0" layoutInCell="1" allowOverlap="1" wp14:anchorId="3B284E58" wp14:editId="14526847">
            <wp:simplePos x="0" y="0"/>
            <wp:positionH relativeFrom="margin">
              <wp:posOffset>282575</wp:posOffset>
            </wp:positionH>
            <wp:positionV relativeFrom="margin">
              <wp:posOffset>-155575</wp:posOffset>
            </wp:positionV>
            <wp:extent cx="745490" cy="843915"/>
            <wp:effectExtent l="19050" t="0" r="0" b="0"/>
            <wp:wrapNone/>
            <wp:docPr id="2" name="Picture 1" descr="LOGOB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BA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grayscl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5490" cy="8439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E14E4">
        <w:rPr>
          <w:sz w:val="44"/>
          <w:szCs w:val="44"/>
        </w:rPr>
        <w:t xml:space="preserve">                          </w:t>
      </w:r>
      <w:r w:rsidR="00CE14E4" w:rsidRPr="00567107">
        <w:rPr>
          <w:b/>
          <w:bCs/>
          <w:sz w:val="44"/>
          <w:szCs w:val="44"/>
        </w:rPr>
        <w:t>B</w:t>
      </w:r>
      <w:r w:rsidR="00567107" w:rsidRPr="00567107">
        <w:rPr>
          <w:b/>
          <w:bCs/>
          <w:sz w:val="44"/>
          <w:szCs w:val="44"/>
        </w:rPr>
        <w:t>ahria</w:t>
      </w:r>
      <w:r w:rsidR="00CE14E4" w:rsidRPr="00567107">
        <w:rPr>
          <w:b/>
          <w:bCs/>
          <w:sz w:val="44"/>
          <w:szCs w:val="44"/>
        </w:rPr>
        <w:t xml:space="preserve"> U</w:t>
      </w:r>
      <w:r w:rsidR="00567107" w:rsidRPr="00567107">
        <w:rPr>
          <w:b/>
          <w:bCs/>
          <w:sz w:val="44"/>
          <w:szCs w:val="44"/>
        </w:rPr>
        <w:t>niversity</w:t>
      </w:r>
      <w:r w:rsidR="00CE14E4" w:rsidRPr="00567107">
        <w:rPr>
          <w:b/>
          <w:bCs/>
          <w:sz w:val="44"/>
          <w:szCs w:val="44"/>
        </w:rPr>
        <w:t xml:space="preserve">              </w:t>
      </w:r>
      <w:r w:rsidR="00CE14E4" w:rsidRPr="00567107">
        <w:rPr>
          <w:b/>
          <w:bCs/>
          <w:sz w:val="28"/>
          <w:szCs w:val="28"/>
        </w:rPr>
        <w:t>(F</w:t>
      </w:r>
      <w:r w:rsidR="00567107" w:rsidRPr="00567107">
        <w:rPr>
          <w:b/>
          <w:bCs/>
          <w:sz w:val="28"/>
          <w:szCs w:val="28"/>
        </w:rPr>
        <w:t>orm</w:t>
      </w:r>
      <w:r w:rsidR="00CE14E4" w:rsidRPr="00567107">
        <w:rPr>
          <w:b/>
          <w:bCs/>
          <w:sz w:val="28"/>
          <w:szCs w:val="28"/>
        </w:rPr>
        <w:t xml:space="preserve"> A)</w:t>
      </w:r>
    </w:p>
    <w:p w14:paraId="7714A5F2" w14:textId="77777777" w:rsidR="00CE14E4" w:rsidRPr="00567107" w:rsidRDefault="00CE14E4" w:rsidP="00CE14E4">
      <w:pPr>
        <w:spacing w:after="0" w:line="240" w:lineRule="auto"/>
        <w:jc w:val="center"/>
        <w:rPr>
          <w:b/>
          <w:bCs/>
          <w:sz w:val="32"/>
          <w:szCs w:val="32"/>
        </w:rPr>
      </w:pPr>
      <w:r w:rsidRPr="00567107">
        <w:rPr>
          <w:b/>
          <w:bCs/>
          <w:sz w:val="32"/>
          <w:szCs w:val="32"/>
        </w:rPr>
        <w:t>Islamabad Campus</w:t>
      </w:r>
    </w:p>
    <w:p w14:paraId="6E2F3890" w14:textId="0AEE818A" w:rsidR="00CE14E4" w:rsidRPr="00567107" w:rsidRDefault="00CE14E4" w:rsidP="00CE14E4">
      <w:pPr>
        <w:pStyle w:val="Heading3"/>
        <w:jc w:val="center"/>
        <w:rPr>
          <w:bCs/>
          <w:u w:val="none"/>
        </w:rPr>
      </w:pPr>
      <w:r w:rsidRPr="00567107">
        <w:rPr>
          <w:bCs/>
          <w:u w:val="none"/>
        </w:rPr>
        <w:t>(Department of Computer Science)</w:t>
      </w:r>
    </w:p>
    <w:p w14:paraId="7C1E87C4" w14:textId="777B12C3" w:rsidR="003D5130" w:rsidRPr="00830559" w:rsidRDefault="00CE14E4" w:rsidP="00830559">
      <w:pPr>
        <w:spacing w:after="0"/>
        <w:jc w:val="center"/>
        <w:rPr>
          <w:b/>
          <w:bCs/>
          <w:sz w:val="32"/>
          <w:szCs w:val="36"/>
        </w:rPr>
      </w:pPr>
      <w:r w:rsidRPr="00567107">
        <w:rPr>
          <w:b/>
          <w:bCs/>
          <w:sz w:val="32"/>
          <w:szCs w:val="36"/>
        </w:rPr>
        <w:t xml:space="preserve">Degree Project </w:t>
      </w:r>
      <w:r w:rsidRPr="00567107">
        <w:rPr>
          <w:rFonts w:cstheme="minorHAnsi"/>
          <w:b/>
          <w:bCs/>
          <w:sz w:val="32"/>
          <w:szCs w:val="36"/>
        </w:rPr>
        <w:t>Proposal Submission Form</w:t>
      </w:r>
    </w:p>
    <w:p w14:paraId="0B6D1F2F" w14:textId="176CECE4" w:rsidR="003F4B2B" w:rsidRDefault="00C9616D" w:rsidP="00CE14E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F213C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Note :- This form must </w:t>
      </w:r>
      <w:r>
        <w:rPr>
          <w:rFonts w:ascii="Times New Roman" w:hAnsi="Times New Roman" w:cs="Times New Roman"/>
          <w:b/>
          <w:color w:val="FF0000"/>
          <w:sz w:val="20"/>
          <w:szCs w:val="20"/>
        </w:rPr>
        <w:t>be TYPED</w:t>
      </w:r>
      <w:r w:rsidRPr="009F213C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– </w:t>
      </w:r>
      <w:r w:rsidR="00AB193C">
        <w:rPr>
          <w:rFonts w:ascii="Times New Roman" w:hAnsi="Times New Roman" w:cs="Times New Roman"/>
          <w:b/>
          <w:color w:val="FF0000"/>
          <w:sz w:val="20"/>
          <w:szCs w:val="20"/>
        </w:rPr>
        <w:t>H</w:t>
      </w:r>
      <w:r w:rsidRPr="009F213C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andwritten forms will NOT be accepted. </w:t>
      </w:r>
    </w:p>
    <w:p w14:paraId="74521687" w14:textId="77777777" w:rsidR="007F486D" w:rsidRDefault="0088439E" w:rsidP="007F486D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noProof/>
          <w:sz w:val="44"/>
          <w:szCs w:val="44"/>
          <w:lang w:val="en-US"/>
        </w:rPr>
        <w:pict w14:anchorId="1F2F1D50">
          <v:shape id="Text Box 154" o:spid="_x0000_s2050" type="#_x0000_t202" style="position:absolute;left:0;text-align:left;margin-left:267.9pt;margin-top:23.95pt;width:85.2pt;height:22.85pt;z-index:2518159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" strokecolor="#00b050">
            <v:textbox>
              <w:txbxContent>
                <w:p w14:paraId="14D84CB9" w14:textId="77777777" w:rsidR="00BE5852" w:rsidRPr="00C62771" w:rsidRDefault="00BE5852" w:rsidP="00797C13">
                  <w:pPr>
                    <w:rPr>
                      <w:b/>
                      <w:sz w:val="24"/>
                      <w:szCs w:val="24"/>
                    </w:rPr>
                  </w:pPr>
                </w:p>
              </w:txbxContent>
            </v:textbox>
          </v:shape>
        </w:pict>
      </w:r>
    </w:p>
    <w:p w14:paraId="3B93AF1E" w14:textId="3C9A0EAF" w:rsidR="00A34D6A" w:rsidRDefault="00A34D6A" w:rsidP="00CE14E4">
      <w:pPr>
        <w:spacing w:after="0"/>
        <w:ind w:left="3600"/>
        <w:rPr>
          <w:rFonts w:ascii="Times New Roman" w:hAnsi="Times New Roman" w:cs="Times New Roman"/>
          <w:b/>
          <w:sz w:val="44"/>
          <w:szCs w:val="44"/>
          <w:u w:val="single"/>
        </w:rPr>
      </w:pPr>
      <w:r w:rsidRPr="00797C13">
        <w:rPr>
          <w:rFonts w:ascii="Times New Roman" w:hAnsi="Times New Roman" w:cs="Times New Roman"/>
          <w:b/>
          <w:sz w:val="36"/>
          <w:szCs w:val="44"/>
        </w:rPr>
        <w:t>Group ID:</w:t>
      </w:r>
    </w:p>
    <w:p w14:paraId="2BB1E3DF" w14:textId="77777777" w:rsidR="003F4B2B" w:rsidRDefault="003F4B2B" w:rsidP="00830559">
      <w:pPr>
        <w:spacing w:after="0"/>
        <w:rPr>
          <w:rFonts w:ascii="Times New Roman" w:hAnsi="Times New Roman" w:cs="Times New Roman"/>
          <w:b/>
          <w:sz w:val="44"/>
          <w:szCs w:val="44"/>
          <w:u w:val="single"/>
        </w:rPr>
      </w:pPr>
    </w:p>
    <w:p w14:paraId="627FB0E9" w14:textId="77777777" w:rsidR="007F486D" w:rsidRPr="00585574" w:rsidRDefault="00797C13" w:rsidP="007F486D">
      <w:pPr>
        <w:spacing w:after="0"/>
        <w:jc w:val="center"/>
        <w:rPr>
          <w:rFonts w:ascii="Times New Roman" w:hAnsi="Times New Roman" w:cs="Times New Roman"/>
          <w:b/>
          <w:sz w:val="44"/>
          <w:szCs w:val="44"/>
          <w:u w:val="single"/>
        </w:rPr>
      </w:pPr>
      <w:r w:rsidRPr="00585574">
        <w:rPr>
          <w:rFonts w:ascii="Times New Roman" w:hAnsi="Times New Roman" w:cs="Times New Roman"/>
          <w:b/>
          <w:sz w:val="44"/>
          <w:szCs w:val="44"/>
          <w:u w:val="single"/>
        </w:rPr>
        <w:t>FORM-A</w:t>
      </w:r>
    </w:p>
    <w:p w14:paraId="57B2BEBF" w14:textId="77777777" w:rsidR="00797C13" w:rsidRPr="007F486D" w:rsidRDefault="00797C13" w:rsidP="007F486D">
      <w:pPr>
        <w:spacing w:after="0"/>
        <w:jc w:val="center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7F486D">
        <w:rPr>
          <w:rFonts w:ascii="Times New Roman" w:hAnsi="Times New Roman" w:cs="Times New Roman"/>
          <w:b/>
          <w:sz w:val="20"/>
          <w:szCs w:val="20"/>
          <w:lang w:val="en-US"/>
        </w:rPr>
        <w:t xml:space="preserve">(To be filled by </w:t>
      </w:r>
      <w:r w:rsidR="00405259">
        <w:rPr>
          <w:rFonts w:ascii="Times New Roman" w:hAnsi="Times New Roman" w:cs="Times New Roman"/>
          <w:b/>
          <w:sz w:val="20"/>
          <w:szCs w:val="20"/>
          <w:lang w:val="en-US"/>
        </w:rPr>
        <w:t>the S</w:t>
      </w:r>
      <w:r w:rsidRPr="007F486D">
        <w:rPr>
          <w:rFonts w:ascii="Times New Roman" w:hAnsi="Times New Roman" w:cs="Times New Roman"/>
          <w:b/>
          <w:sz w:val="20"/>
          <w:szCs w:val="20"/>
          <w:lang w:val="en-US"/>
        </w:rPr>
        <w:t>tudent(s))</w:t>
      </w:r>
    </w:p>
    <w:p w14:paraId="7F4C98FF" w14:textId="77777777" w:rsidR="00797C13" w:rsidRPr="007F486D" w:rsidRDefault="0088439E" w:rsidP="00797C13">
      <w:pPr>
        <w:spacing w:line="600" w:lineRule="auto"/>
        <w:jc w:val="center"/>
        <w:rPr>
          <w:rFonts w:ascii="Times New Roman" w:hAnsi="Times New Roman" w:cs="Times New Roman"/>
          <w:b/>
          <w:sz w:val="20"/>
          <w:szCs w:val="20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pict w14:anchorId="6D845B8E">
          <v:shape id="Text Box 147" o:spid="_x0000_s2051" type="#_x0000_t202" style="position:absolute;left:0;text-align:left;margin-left:151.35pt;margin-top:35.8pt;width:21.45pt;height:22.85pt;z-index:25180876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" strokecolor="#00b050">
            <v:textbox>
              <w:txbxContent>
                <w:p w14:paraId="3D0719A4" w14:textId="0091CE8F" w:rsidR="00BE5852" w:rsidRPr="00FA797E" w:rsidRDefault="00985076" w:rsidP="00797C13">
                  <w:pPr>
                    <w:rPr>
                      <w:sz w:val="24"/>
                      <w:szCs w:val="24"/>
                    </w:rPr>
                  </w:pPr>
                  <w:r w:rsidRPr="00985076">
                    <w:rPr>
                      <w:rFonts w:ascii="Segoe UI Symbol" w:hAnsi="Segoe UI Symbol" w:cs="Segoe UI Symbol"/>
                      <w:sz w:val="24"/>
                      <w:szCs w:val="24"/>
                    </w:rPr>
                    <w:t>✓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pict w14:anchorId="09B93A18">
          <v:shape id="Text Box 148" o:spid="_x0000_s2052" type="#_x0000_t202" style="position:absolute;left:0;text-align:left;margin-left:258.9pt;margin-top:32.35pt;width:21.45pt;height:22.85pt;z-index:25180979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" strokecolor="#00b050">
            <v:textbox>
              <w:txbxContent>
                <w:p w14:paraId="534D272A" w14:textId="77777777" w:rsidR="00BE5852" w:rsidRPr="00C62771" w:rsidRDefault="00BE5852" w:rsidP="00797C13">
                  <w:pPr>
                    <w:rPr>
                      <w:b/>
                      <w:sz w:val="24"/>
                      <w:szCs w:val="24"/>
                    </w:rPr>
                  </w:pPr>
                </w:p>
              </w:txbxContent>
            </v:textbox>
          </v:shape>
        </w:pict>
      </w:r>
    </w:p>
    <w:p w14:paraId="38967941" w14:textId="2255503C" w:rsidR="00797C13" w:rsidRDefault="0088439E" w:rsidP="00797C13">
      <w:pPr>
        <w:pStyle w:val="ListParagraph"/>
        <w:numPr>
          <w:ilvl w:val="0"/>
          <w:numId w:val="1"/>
        </w:numPr>
        <w:spacing w:after="0" w:line="60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 w14:anchorId="21F66697">
          <v:shape id="Text Box 150" o:spid="_x0000_s2053" type="#_x0000_t202" style="position:absolute;left:0;text-align:left;margin-left:258.9pt;margin-top:27.85pt;width:21.45pt;height:22.85pt;z-index:2518118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" strokecolor="#00b050">
            <v:textbox>
              <w:txbxContent>
                <w:p w14:paraId="4182427E" w14:textId="24B24D7D" w:rsidR="00BE5852" w:rsidRPr="00FA797E" w:rsidRDefault="00985076" w:rsidP="00797C13">
                  <w:pPr>
                    <w:rPr>
                      <w:sz w:val="24"/>
                      <w:szCs w:val="24"/>
                    </w:rPr>
                  </w:pPr>
                  <w:r w:rsidRPr="00985076">
                    <w:rPr>
                      <w:rFonts w:ascii="Segoe UI Symbol" w:hAnsi="Segoe UI Symbol" w:cs="Segoe UI Symbol"/>
                      <w:sz w:val="24"/>
                      <w:szCs w:val="24"/>
                    </w:rPr>
                    <w:t>✓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 w14:anchorId="04CA675B">
          <v:shape id="Text Box 149" o:spid="_x0000_s2054" type="#_x0000_t202" style="position:absolute;left:0;text-align:left;margin-left:151.35pt;margin-top:27.85pt;width:21.45pt;height:22.85pt;z-index:25181081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" strokecolor="#00b050">
            <v:textbox>
              <w:txbxContent>
                <w:p w14:paraId="0292A38A" w14:textId="77777777" w:rsidR="00BE5852" w:rsidRPr="00FA797E" w:rsidRDefault="00BE5852" w:rsidP="00797C13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 w:rsidR="00797C13" w:rsidRPr="00405259">
        <w:rPr>
          <w:rFonts w:ascii="Times New Roman" w:hAnsi="Times New Roman" w:cs="Times New Roman"/>
          <w:b/>
          <w:sz w:val="24"/>
          <w:szCs w:val="24"/>
        </w:rPr>
        <w:t>Degree Level</w:t>
      </w:r>
      <w:r w:rsidR="00797C13" w:rsidRPr="00BD45A2">
        <w:rPr>
          <w:rFonts w:ascii="Times New Roman" w:hAnsi="Times New Roman" w:cs="Times New Roman"/>
          <w:sz w:val="24"/>
          <w:szCs w:val="24"/>
        </w:rPr>
        <w:t xml:space="preserve">:                 </w:t>
      </w:r>
      <w:r w:rsidR="00797C13">
        <w:rPr>
          <w:rFonts w:ascii="Times New Roman" w:hAnsi="Times New Roman" w:cs="Times New Roman"/>
          <w:sz w:val="24"/>
          <w:szCs w:val="24"/>
        </w:rPr>
        <w:tab/>
      </w:r>
      <w:r w:rsidR="0013770A">
        <w:rPr>
          <w:rFonts w:ascii="Times New Roman" w:hAnsi="Times New Roman" w:cs="Times New Roman"/>
          <w:sz w:val="24"/>
          <w:szCs w:val="24"/>
        </w:rPr>
        <w:t xml:space="preserve">CS          </w:t>
      </w:r>
      <w:r w:rsidR="00797C13" w:rsidRPr="00BD45A2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="0013770A">
        <w:rPr>
          <w:rFonts w:ascii="Times New Roman" w:hAnsi="Times New Roman" w:cs="Times New Roman"/>
          <w:sz w:val="24"/>
          <w:szCs w:val="24"/>
        </w:rPr>
        <w:t>IT</w:t>
      </w:r>
      <w:r w:rsidR="00797C13" w:rsidRPr="00BD45A2">
        <w:rPr>
          <w:rFonts w:ascii="Times New Roman" w:hAnsi="Times New Roman" w:cs="Times New Roman"/>
          <w:sz w:val="24"/>
          <w:szCs w:val="24"/>
        </w:rPr>
        <w:t xml:space="preserve">              </w:t>
      </w:r>
    </w:p>
    <w:p w14:paraId="7FB68DF3" w14:textId="55695E5D" w:rsidR="00797C13" w:rsidRDefault="0088439E" w:rsidP="00797C13">
      <w:pPr>
        <w:pStyle w:val="ListParagraph"/>
        <w:numPr>
          <w:ilvl w:val="0"/>
          <w:numId w:val="1"/>
        </w:numPr>
        <w:spacing w:after="0" w:line="60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 w14:anchorId="63EBBFE2">
          <v:shape id="Text Box 176" o:spid="_x0000_s2055" type="#_x0000_t202" style="position:absolute;left:0;text-align:left;margin-left:258.9pt;margin-top:28.2pt;width:21.45pt;height:22.85pt;z-index:2518384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" strokecolor="#00b050">
            <v:textbox>
              <w:txbxContent>
                <w:p w14:paraId="5003A042" w14:textId="77777777" w:rsidR="00BE5852" w:rsidRPr="00FA797E" w:rsidRDefault="00BE5852" w:rsidP="00452F85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 w14:anchorId="662D3949">
          <v:shape id="Text Box 175" o:spid="_x0000_s2056" type="#_x0000_t202" style="position:absolute;left:0;text-align:left;margin-left:151.35pt;margin-top:28.2pt;width:21.45pt;height:22.85pt;z-index:2518374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" strokecolor="#00b050">
            <v:textbox>
              <w:txbxContent>
                <w:p w14:paraId="1271A016" w14:textId="77777777" w:rsidR="00985076" w:rsidRPr="00FA797E" w:rsidRDefault="00985076" w:rsidP="00985076">
                  <w:pPr>
                    <w:rPr>
                      <w:sz w:val="24"/>
                      <w:szCs w:val="24"/>
                    </w:rPr>
                  </w:pPr>
                  <w:r w:rsidRPr="00985076">
                    <w:rPr>
                      <w:rFonts w:ascii="Segoe UI Symbol" w:hAnsi="Segoe UI Symbol" w:cs="Segoe UI Symbol"/>
                      <w:sz w:val="24"/>
                      <w:szCs w:val="24"/>
                    </w:rPr>
                    <w:t>✓</w:t>
                  </w:r>
                </w:p>
                <w:p w14:paraId="33A8FEC3" w14:textId="77777777" w:rsidR="00BE5852" w:rsidRPr="00FA797E" w:rsidRDefault="00BE5852" w:rsidP="00452F85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 w:rsidR="00797C13" w:rsidRPr="00405259">
        <w:rPr>
          <w:rFonts w:ascii="Times New Roman" w:hAnsi="Times New Roman" w:cs="Times New Roman"/>
          <w:b/>
          <w:sz w:val="24"/>
          <w:szCs w:val="24"/>
        </w:rPr>
        <w:t>Number of Students</w:t>
      </w:r>
      <w:r w:rsidR="00797C13" w:rsidRPr="003C2023">
        <w:rPr>
          <w:rFonts w:ascii="Times New Roman" w:hAnsi="Times New Roman" w:cs="Times New Roman"/>
          <w:sz w:val="24"/>
          <w:szCs w:val="24"/>
        </w:rPr>
        <w:t xml:space="preserve">:   1   </w:t>
      </w:r>
      <w:r w:rsidR="00797C13">
        <w:rPr>
          <w:rFonts w:ascii="Times New Roman" w:hAnsi="Times New Roman" w:cs="Times New Roman"/>
          <w:sz w:val="24"/>
          <w:szCs w:val="24"/>
        </w:rPr>
        <w:tab/>
      </w:r>
      <w:r w:rsidR="00372E7F">
        <w:rPr>
          <w:rFonts w:ascii="Times New Roman" w:hAnsi="Times New Roman" w:cs="Times New Roman"/>
          <w:sz w:val="24"/>
          <w:szCs w:val="24"/>
        </w:rPr>
        <w:t xml:space="preserve">1                      </w:t>
      </w:r>
      <w:r w:rsidR="00797C13">
        <w:rPr>
          <w:rFonts w:ascii="Times New Roman" w:hAnsi="Times New Roman" w:cs="Times New Roman"/>
          <w:sz w:val="24"/>
          <w:szCs w:val="24"/>
        </w:rPr>
        <w:tab/>
      </w:r>
      <w:r w:rsidR="00797C13" w:rsidRPr="003C2023">
        <w:rPr>
          <w:rFonts w:ascii="Times New Roman" w:hAnsi="Times New Roman" w:cs="Times New Roman"/>
          <w:sz w:val="24"/>
          <w:szCs w:val="24"/>
        </w:rPr>
        <w:t xml:space="preserve">2    </w:t>
      </w:r>
      <w:r w:rsidR="00797C13">
        <w:rPr>
          <w:rFonts w:ascii="Times New Roman" w:hAnsi="Times New Roman" w:cs="Times New Roman"/>
          <w:sz w:val="24"/>
          <w:szCs w:val="24"/>
        </w:rPr>
        <w:tab/>
      </w:r>
    </w:p>
    <w:p w14:paraId="19708D3B" w14:textId="0338BBDF" w:rsidR="00452F85" w:rsidRDefault="0088439E" w:rsidP="00452F85">
      <w:pPr>
        <w:pStyle w:val="ListParagraph"/>
        <w:numPr>
          <w:ilvl w:val="0"/>
          <w:numId w:val="1"/>
        </w:numPr>
        <w:spacing w:after="0" w:line="60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pict w14:anchorId="63EBBFE2">
          <v:shape id="_x0000_s2068" type="#_x0000_t202" style="position:absolute;left:0;text-align:left;margin-left:357.3pt;margin-top:27.8pt;width:21.45pt;height:22.85pt;z-index:2518456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" strokecolor="#00b050">
            <v:textbox>
              <w:txbxContent>
                <w:p w14:paraId="2C173845" w14:textId="77777777" w:rsidR="00985076" w:rsidRPr="00FA797E" w:rsidRDefault="00985076" w:rsidP="00985076">
                  <w:pPr>
                    <w:rPr>
                      <w:sz w:val="24"/>
                      <w:szCs w:val="24"/>
                    </w:rPr>
                  </w:pPr>
                  <w:r w:rsidRPr="00985076">
                    <w:rPr>
                      <w:rFonts w:ascii="Segoe UI Symbol" w:hAnsi="Segoe UI Symbol" w:cs="Segoe UI Symbol"/>
                      <w:sz w:val="24"/>
                      <w:szCs w:val="24"/>
                    </w:rPr>
                    <w:t>✓</w:t>
                  </w:r>
                </w:p>
                <w:p w14:paraId="645244A7" w14:textId="77777777" w:rsidR="00562C94" w:rsidRPr="00FA797E" w:rsidRDefault="00562C94" w:rsidP="00562C94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>
        <w:rPr>
          <w:rFonts w:ascii="Times New Roman" w:hAnsi="Times New Roman" w:cs="Times New Roman"/>
          <w:b/>
          <w:noProof/>
          <w:sz w:val="24"/>
          <w:szCs w:val="24"/>
        </w:rPr>
        <w:pict w14:anchorId="63EBBFE2">
          <v:shape id="_x0000_s2067" type="#_x0000_t202" style="position:absolute;left:0;text-align:left;margin-left:241.8pt;margin-top:27.8pt;width:21.45pt;height:22.85pt;z-index:25184460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" strokecolor="#00b050">
            <v:textbox>
              <w:txbxContent>
                <w:p w14:paraId="6EE338AA" w14:textId="77777777" w:rsidR="00562C94" w:rsidRPr="00FA797E" w:rsidRDefault="00562C94" w:rsidP="00562C94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>
        <w:rPr>
          <w:rFonts w:ascii="Times New Roman" w:hAnsi="Times New Roman" w:cs="Times New Roman"/>
          <w:b/>
          <w:noProof/>
          <w:sz w:val="24"/>
          <w:szCs w:val="24"/>
        </w:rPr>
        <w:pict w14:anchorId="63EBBFE2">
          <v:shape id="_x0000_s2066" type="#_x0000_t202" style="position:absolute;left:0;text-align:left;margin-left:104.4pt;margin-top:28.55pt;width:21.45pt;height:22.85pt;z-index:25184358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" strokecolor="#00b050">
            <v:textbox>
              <w:txbxContent>
                <w:p w14:paraId="43BFE2A7" w14:textId="77777777" w:rsidR="00562C94" w:rsidRPr="00FA797E" w:rsidRDefault="00562C94" w:rsidP="00562C94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 w:rsidR="00452F85" w:rsidRPr="00405259">
        <w:rPr>
          <w:rFonts w:ascii="Times New Roman" w:hAnsi="Times New Roman" w:cs="Times New Roman"/>
          <w:b/>
          <w:sz w:val="24"/>
          <w:szCs w:val="24"/>
        </w:rPr>
        <w:t>Degree Project Type</w:t>
      </w:r>
      <w:r w:rsidR="00452F85">
        <w:rPr>
          <w:rFonts w:ascii="Times New Roman" w:hAnsi="Times New Roman" w:cs="Times New Roman"/>
          <w:sz w:val="24"/>
          <w:szCs w:val="24"/>
        </w:rPr>
        <w:t xml:space="preserve">:              </w:t>
      </w:r>
      <w:r w:rsidR="00452F85" w:rsidRPr="00696F0F">
        <w:rPr>
          <w:rFonts w:ascii="Times New Roman" w:hAnsi="Times New Roman" w:cs="Times New Roman"/>
          <w:sz w:val="24"/>
          <w:szCs w:val="24"/>
        </w:rPr>
        <w:t>Industrial</w:t>
      </w:r>
      <w:r w:rsidR="00CE77BA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="00452F85" w:rsidRPr="00696F0F">
        <w:rPr>
          <w:rFonts w:ascii="Times New Roman" w:hAnsi="Times New Roman" w:cs="Times New Roman"/>
          <w:sz w:val="24"/>
          <w:szCs w:val="24"/>
        </w:rPr>
        <w:t xml:space="preserve">                    Self Defined</w:t>
      </w:r>
    </w:p>
    <w:p w14:paraId="271E3E91" w14:textId="543A1116" w:rsidR="00CE14E4" w:rsidRDefault="0088439E" w:rsidP="00452F85">
      <w:pPr>
        <w:pStyle w:val="ListParagraph"/>
        <w:numPr>
          <w:ilvl w:val="0"/>
          <w:numId w:val="1"/>
        </w:numPr>
        <w:spacing w:after="0" w:line="60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pict w14:anchorId="63EBBFE2">
          <v:shape id="_x0000_s2069" type="#_x0000_t202" style="position:absolute;left:0;text-align:left;margin-left:104.4pt;margin-top:27.8pt;width:21.45pt;height:22.85pt;z-index:25184665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" strokecolor="#00b050">
            <v:textbox>
              <w:txbxContent>
                <w:p w14:paraId="7A26EB55" w14:textId="77777777" w:rsidR="00562C94" w:rsidRPr="00FA797E" w:rsidRDefault="00562C94" w:rsidP="00562C94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>
        <w:rPr>
          <w:rFonts w:ascii="Times New Roman" w:hAnsi="Times New Roman" w:cs="Times New Roman"/>
          <w:b/>
          <w:noProof/>
          <w:sz w:val="24"/>
          <w:szCs w:val="24"/>
        </w:rPr>
        <w:pict w14:anchorId="63EBBFE2">
          <v:shape id="_x0000_s2071" type="#_x0000_t202" style="position:absolute;left:0;text-align:left;margin-left:357.3pt;margin-top:27.05pt;width:21.45pt;height:22.85pt;z-index:2518487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" strokecolor="#00b050">
            <v:textbox>
              <w:txbxContent>
                <w:p w14:paraId="11D68576" w14:textId="77777777" w:rsidR="00985076" w:rsidRPr="00FA797E" w:rsidRDefault="00985076" w:rsidP="00985076">
                  <w:pPr>
                    <w:rPr>
                      <w:sz w:val="24"/>
                      <w:szCs w:val="24"/>
                    </w:rPr>
                  </w:pPr>
                  <w:r w:rsidRPr="00985076">
                    <w:rPr>
                      <w:rFonts w:ascii="Segoe UI Symbol" w:hAnsi="Segoe UI Symbol" w:cs="Segoe UI Symbol"/>
                      <w:sz w:val="24"/>
                      <w:szCs w:val="24"/>
                    </w:rPr>
                    <w:t>✓</w:t>
                  </w:r>
                </w:p>
                <w:p w14:paraId="3BFE608D" w14:textId="77777777" w:rsidR="00562C94" w:rsidRPr="00FA797E" w:rsidRDefault="00562C94" w:rsidP="00562C94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>
        <w:rPr>
          <w:rFonts w:ascii="Times New Roman" w:hAnsi="Times New Roman" w:cs="Times New Roman"/>
          <w:b/>
          <w:noProof/>
          <w:sz w:val="24"/>
          <w:szCs w:val="24"/>
        </w:rPr>
        <w:pict w14:anchorId="63EBBFE2">
          <v:shape id="_x0000_s2070" type="#_x0000_t202" style="position:absolute;left:0;text-align:left;margin-left:241.8pt;margin-top:27.05pt;width:21.45pt;height:22.85pt;z-index:25184768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" strokecolor="#00b050">
            <v:textbox>
              <w:txbxContent>
                <w:p w14:paraId="421F0B39" w14:textId="77777777" w:rsidR="00562C94" w:rsidRPr="00FA797E" w:rsidRDefault="00562C94" w:rsidP="00562C94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 w:rsidR="00CE14E4">
        <w:rPr>
          <w:rFonts w:ascii="Times New Roman" w:hAnsi="Times New Roman" w:cs="Times New Roman"/>
          <w:b/>
          <w:sz w:val="24"/>
          <w:szCs w:val="24"/>
        </w:rPr>
        <w:t>Categories</w:t>
      </w:r>
      <w:r w:rsidR="00CE14E4" w:rsidRPr="00CE14E4">
        <w:rPr>
          <w:rFonts w:ascii="Times New Roman" w:hAnsi="Times New Roman" w:cs="Times New Roman"/>
          <w:sz w:val="24"/>
          <w:szCs w:val="24"/>
        </w:rPr>
        <w:t>:</w:t>
      </w:r>
      <w:r w:rsidR="00CE14E4">
        <w:rPr>
          <w:rFonts w:ascii="Times New Roman" w:hAnsi="Times New Roman" w:cs="Times New Roman"/>
          <w:sz w:val="24"/>
          <w:szCs w:val="24"/>
        </w:rPr>
        <w:t xml:space="preserve">             Image Processing               </w:t>
      </w:r>
      <w:r w:rsidR="00562C94">
        <w:rPr>
          <w:rFonts w:ascii="Times New Roman" w:hAnsi="Times New Roman" w:cs="Times New Roman"/>
          <w:sz w:val="24"/>
          <w:szCs w:val="24"/>
        </w:rPr>
        <w:t xml:space="preserve">  </w:t>
      </w:r>
      <w:r w:rsidR="00CE14E4">
        <w:rPr>
          <w:rFonts w:ascii="Times New Roman" w:hAnsi="Times New Roman" w:cs="Times New Roman"/>
          <w:sz w:val="24"/>
          <w:szCs w:val="24"/>
        </w:rPr>
        <w:t xml:space="preserve">Data Mining                 </w:t>
      </w:r>
      <w:r w:rsidR="00562C94">
        <w:rPr>
          <w:rFonts w:ascii="Times New Roman" w:hAnsi="Times New Roman" w:cs="Times New Roman"/>
          <w:sz w:val="24"/>
          <w:szCs w:val="24"/>
        </w:rPr>
        <w:t xml:space="preserve">  </w:t>
      </w:r>
      <w:r w:rsidR="00CE14E4">
        <w:rPr>
          <w:rFonts w:ascii="Times New Roman" w:hAnsi="Times New Roman" w:cs="Times New Roman"/>
          <w:sz w:val="24"/>
          <w:szCs w:val="24"/>
        </w:rPr>
        <w:t>Web Engineering</w:t>
      </w:r>
    </w:p>
    <w:p w14:paraId="68961307" w14:textId="5817D8C0" w:rsidR="00CE14E4" w:rsidRDefault="0088439E" w:rsidP="00CE14E4">
      <w:pPr>
        <w:spacing w:after="0" w:line="60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pict w14:anchorId="63EBBFE2">
          <v:shape id="_x0000_s2073" type="#_x0000_t202" style="position:absolute;left:0;text-align:left;margin-left:242.55pt;margin-top:28.55pt;width:21.45pt;height:22.85pt;z-index:2518507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" strokecolor="#00b050">
            <v:textbox>
              <w:txbxContent>
                <w:p w14:paraId="0A14AF35" w14:textId="77777777" w:rsidR="00562C94" w:rsidRPr="00FA797E" w:rsidRDefault="00562C94" w:rsidP="00562C94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>
        <w:rPr>
          <w:rFonts w:ascii="Times New Roman" w:hAnsi="Times New Roman" w:cs="Times New Roman"/>
          <w:b/>
          <w:noProof/>
          <w:sz w:val="24"/>
          <w:szCs w:val="24"/>
        </w:rPr>
        <w:pict w14:anchorId="63EBBFE2">
          <v:shape id="_x0000_s2072" type="#_x0000_t202" style="position:absolute;left:0;text-align:left;margin-left:105.15pt;margin-top:29.3pt;width:21.45pt;height:22.85pt;z-index:2518497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" strokecolor="#00b050">
            <v:textbox>
              <w:txbxContent>
                <w:p w14:paraId="1CBC97B5" w14:textId="77777777" w:rsidR="00562C94" w:rsidRPr="00FA797E" w:rsidRDefault="00562C94" w:rsidP="00562C94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>
        <w:rPr>
          <w:rFonts w:ascii="Times New Roman" w:hAnsi="Times New Roman" w:cs="Times New Roman"/>
          <w:b/>
          <w:noProof/>
          <w:sz w:val="24"/>
          <w:szCs w:val="24"/>
        </w:rPr>
        <w:pict w14:anchorId="63EBBFE2">
          <v:shape id="_x0000_s2074" type="#_x0000_t202" style="position:absolute;left:0;text-align:left;margin-left:358.05pt;margin-top:28.55pt;width:21.45pt;height:22.85pt;z-index:25185177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" strokecolor="#00b050">
            <v:textbox>
              <w:txbxContent>
                <w:p w14:paraId="56923D6C" w14:textId="77777777" w:rsidR="00562C94" w:rsidRPr="00FA797E" w:rsidRDefault="00562C94" w:rsidP="00562C94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 w:rsidR="00CE14E4">
        <w:rPr>
          <w:rFonts w:ascii="Times New Roman" w:hAnsi="Times New Roman" w:cs="Times New Roman"/>
          <w:sz w:val="24"/>
          <w:szCs w:val="24"/>
        </w:rPr>
        <w:t xml:space="preserve">                                      Artificial Intelligence         </w:t>
      </w:r>
      <w:r w:rsidR="00562C94">
        <w:rPr>
          <w:rFonts w:ascii="Times New Roman" w:hAnsi="Times New Roman" w:cs="Times New Roman"/>
          <w:sz w:val="24"/>
          <w:szCs w:val="24"/>
        </w:rPr>
        <w:t xml:space="preserve">  </w:t>
      </w:r>
      <w:r w:rsidR="00CE14E4">
        <w:rPr>
          <w:rFonts w:ascii="Times New Roman" w:hAnsi="Times New Roman" w:cs="Times New Roman"/>
          <w:sz w:val="24"/>
          <w:szCs w:val="24"/>
        </w:rPr>
        <w:t xml:space="preserve">Network Security         </w:t>
      </w:r>
      <w:r w:rsidR="00562C94">
        <w:rPr>
          <w:rFonts w:ascii="Times New Roman" w:hAnsi="Times New Roman" w:cs="Times New Roman"/>
          <w:sz w:val="24"/>
          <w:szCs w:val="24"/>
        </w:rPr>
        <w:t xml:space="preserve">  </w:t>
      </w:r>
      <w:r w:rsidR="00CE14E4">
        <w:rPr>
          <w:rFonts w:ascii="Times New Roman" w:hAnsi="Times New Roman" w:cs="Times New Roman"/>
          <w:sz w:val="24"/>
          <w:szCs w:val="24"/>
        </w:rPr>
        <w:t>Mobile App</w:t>
      </w:r>
    </w:p>
    <w:p w14:paraId="08AF7C7F" w14:textId="3CDD6616" w:rsidR="00CE14E4" w:rsidRDefault="0088439E" w:rsidP="00CE14E4">
      <w:pPr>
        <w:spacing w:after="0" w:line="60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63EBBFE2">
          <v:shape id="_x0000_s2075" type="#_x0000_t202" style="position:absolute;left:0;text-align:left;margin-left:105.15pt;margin-top:25.55pt;width:21.45pt;height:22.85pt;z-index:25185280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" strokecolor="#00b050">
            <v:textbox style="mso-next-textbox:#_x0000_s2075">
              <w:txbxContent>
                <w:p w14:paraId="2EDBF658" w14:textId="77777777" w:rsidR="00E134C1" w:rsidRPr="00FA797E" w:rsidRDefault="00E134C1" w:rsidP="00E134C1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</w:rPr>
        <w:pict w14:anchorId="6FFB8CD8">
          <v:shape id="_x0000_s2065" type="#_x0000_t202" style="position:absolute;left:0;text-align:left;margin-left:316pt;margin-top:29.9pt;width:218pt;height:21.65pt;z-index:2518425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" strokecolor="#00b050">
            <v:textbox>
              <w:txbxContent>
                <w:p w14:paraId="2788E93C" w14:textId="77777777" w:rsidR="00562C94" w:rsidRDefault="00562C94" w:rsidP="00562C94"/>
              </w:txbxContent>
            </v:textbox>
          </v:shape>
        </w:pict>
      </w:r>
      <w:r w:rsidR="00CE14E4">
        <w:rPr>
          <w:rFonts w:ascii="Times New Roman" w:hAnsi="Times New Roman" w:cs="Times New Roman"/>
          <w:sz w:val="24"/>
          <w:szCs w:val="24"/>
        </w:rPr>
        <w:t xml:space="preserve">                                      Information </w:t>
      </w:r>
      <w:r w:rsidR="00562C94">
        <w:rPr>
          <w:rFonts w:ascii="Times New Roman" w:hAnsi="Times New Roman" w:cs="Times New Roman"/>
          <w:sz w:val="24"/>
          <w:szCs w:val="24"/>
        </w:rPr>
        <w:t>Retrieval</w:t>
      </w:r>
      <w:r w:rsidR="00CE14E4">
        <w:rPr>
          <w:rFonts w:ascii="Times New Roman" w:hAnsi="Times New Roman" w:cs="Times New Roman"/>
          <w:sz w:val="24"/>
          <w:szCs w:val="24"/>
        </w:rPr>
        <w:t xml:space="preserve">        </w:t>
      </w:r>
      <w:r w:rsidR="00562C94">
        <w:rPr>
          <w:rFonts w:ascii="Times New Roman" w:hAnsi="Times New Roman" w:cs="Times New Roman"/>
          <w:sz w:val="24"/>
          <w:szCs w:val="24"/>
        </w:rPr>
        <w:t xml:space="preserve">   Ontology                        Database</w:t>
      </w:r>
    </w:p>
    <w:p w14:paraId="411E0FCC" w14:textId="7B170310" w:rsidR="00562C94" w:rsidRPr="00CE14E4" w:rsidRDefault="00562C94" w:rsidP="00CE14E4">
      <w:pPr>
        <w:spacing w:after="0" w:line="60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Wireless Communication         Other:        </w:t>
      </w:r>
    </w:p>
    <w:p w14:paraId="68109DA9" w14:textId="1FBC6475" w:rsidR="00CE77BA" w:rsidRPr="00372E7F" w:rsidRDefault="00CE77BA" w:rsidP="00372E7F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E77BA">
        <w:rPr>
          <w:rFonts w:ascii="Times New Roman" w:hAnsi="Times New Roman" w:cs="Times New Roman"/>
          <w:sz w:val="24"/>
          <w:szCs w:val="24"/>
        </w:rPr>
        <w:t>*Note:  In case of Industrial project, please attach a copy of approved notification from the organization</w:t>
      </w:r>
      <w:r w:rsidR="0088439E">
        <w:rPr>
          <w:noProof/>
          <w:lang w:val="en-US"/>
        </w:rPr>
        <w:pict w14:anchorId="6FFB8CD8">
          <v:shape id="Text Box 174" o:spid="_x0000_s2057" type="#_x0000_t202" style="position:absolute;left:0;text-align:left;margin-left:109.15pt;margin-top:27.5pt;width:429.45pt;height:21.65pt;z-index:251836416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" strokecolor="#00b050">
            <v:textbox>
              <w:txbxContent>
                <w:p w14:paraId="0A685E62" w14:textId="19587832" w:rsidR="00BE5852" w:rsidRPr="00A216B3" w:rsidRDefault="00A216B3" w:rsidP="007F486D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ERP, CRM and Complaint Management System for Real Estate</w:t>
                  </w:r>
                </w:p>
              </w:txbxContent>
            </v:textbox>
          </v:shape>
        </w:pict>
      </w:r>
    </w:p>
    <w:p w14:paraId="607D4C8F" w14:textId="37289EEE" w:rsidR="00797C13" w:rsidRPr="00452F85" w:rsidRDefault="0088439E" w:rsidP="00797C13">
      <w:pPr>
        <w:pStyle w:val="ListParagraph"/>
        <w:numPr>
          <w:ilvl w:val="0"/>
          <w:numId w:val="1"/>
        </w:numPr>
        <w:spacing w:after="0" w:line="60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 w14:anchorId="205726D1">
          <v:shape id="Text Box 127" o:spid="_x0000_s2058" type="#_x0000_t202" style="position:absolute;left:0;text-align:left;margin-left:131.55pt;margin-top:29.55pt;width:407.05pt;height:21.65pt;z-index:25178828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" strokecolor="#00b050">
            <v:textbox>
              <w:txbxContent>
                <w:p w14:paraId="5EF8A25A" w14:textId="6F68AD83" w:rsidR="00BE5852" w:rsidRDefault="00673789" w:rsidP="00797C13">
                  <w:r>
                    <w:t>Fatima Khalique</w:t>
                  </w:r>
                </w:p>
              </w:txbxContent>
            </v:textbox>
          </v:shape>
        </w:pict>
      </w:r>
      <w:r w:rsidR="00797C13" w:rsidRPr="00405259">
        <w:rPr>
          <w:rFonts w:ascii="Times New Roman" w:hAnsi="Times New Roman" w:cs="Times New Roman"/>
          <w:b/>
          <w:sz w:val="24"/>
          <w:szCs w:val="24"/>
        </w:rPr>
        <w:t>Project Title</w:t>
      </w:r>
      <w:r w:rsidR="00797C13" w:rsidRPr="00452F85">
        <w:rPr>
          <w:rFonts w:ascii="Times New Roman" w:hAnsi="Times New Roman" w:cs="Times New Roman"/>
          <w:sz w:val="24"/>
          <w:szCs w:val="24"/>
        </w:rPr>
        <w:t>:</w:t>
      </w:r>
    </w:p>
    <w:p w14:paraId="41EF06EE" w14:textId="77777777" w:rsidR="00797C13" w:rsidRPr="007F486D" w:rsidRDefault="00797C13" w:rsidP="007F486D">
      <w:pPr>
        <w:pStyle w:val="ListParagraph"/>
        <w:numPr>
          <w:ilvl w:val="0"/>
          <w:numId w:val="1"/>
        </w:numPr>
        <w:spacing w:after="0" w:line="600" w:lineRule="auto"/>
        <w:rPr>
          <w:rFonts w:ascii="Times New Roman" w:hAnsi="Times New Roman" w:cs="Times New Roman"/>
          <w:sz w:val="24"/>
          <w:szCs w:val="24"/>
        </w:rPr>
      </w:pPr>
      <w:r w:rsidRPr="00405259">
        <w:rPr>
          <w:rFonts w:ascii="Times New Roman" w:hAnsi="Times New Roman" w:cs="Times New Roman"/>
          <w:b/>
          <w:sz w:val="24"/>
          <w:szCs w:val="24"/>
        </w:rPr>
        <w:t>Supervisor Name</w:t>
      </w:r>
      <w:r w:rsidRPr="003C2023">
        <w:rPr>
          <w:rFonts w:ascii="Times New Roman" w:hAnsi="Times New Roman" w:cs="Times New Roman"/>
          <w:sz w:val="24"/>
          <w:szCs w:val="24"/>
        </w:rPr>
        <w:t>:</w:t>
      </w:r>
    </w:p>
    <w:p w14:paraId="65478732" w14:textId="394A124D" w:rsidR="00797C13" w:rsidRPr="00830559" w:rsidRDefault="00797C13" w:rsidP="00830559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05259">
        <w:rPr>
          <w:rFonts w:ascii="Times New Roman" w:hAnsi="Times New Roman" w:cs="Times New Roman"/>
          <w:b/>
          <w:sz w:val="24"/>
          <w:szCs w:val="24"/>
        </w:rPr>
        <w:t>Student(</w:t>
      </w:r>
      <w:r w:rsidR="00372E7F" w:rsidRPr="00405259">
        <w:rPr>
          <w:rFonts w:ascii="Times New Roman" w:hAnsi="Times New Roman" w:cs="Times New Roman"/>
          <w:b/>
          <w:sz w:val="24"/>
          <w:szCs w:val="24"/>
        </w:rPr>
        <w:t>s) Information</w:t>
      </w:r>
      <w:r w:rsidRPr="003C2023">
        <w:rPr>
          <w:rFonts w:ascii="Times New Roman" w:hAnsi="Times New Roman" w:cs="Times New Roman"/>
          <w:sz w:val="24"/>
          <w:szCs w:val="24"/>
        </w:rPr>
        <w:t>:</w:t>
      </w:r>
    </w:p>
    <w:p w14:paraId="041A6DA6" w14:textId="77777777" w:rsidR="00405259" w:rsidRDefault="00405259" w:rsidP="00797C13">
      <w:pPr>
        <w:spacing w:after="0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10841" w:type="dxa"/>
        <w:tblInd w:w="108" w:type="dxa"/>
        <w:tblLook w:val="04A0" w:firstRow="1" w:lastRow="0" w:firstColumn="1" w:lastColumn="0" w:noHBand="0" w:noVBand="1"/>
      </w:tblPr>
      <w:tblGrid>
        <w:gridCol w:w="1567"/>
        <w:gridCol w:w="2328"/>
        <w:gridCol w:w="2831"/>
        <w:gridCol w:w="1923"/>
        <w:gridCol w:w="2192"/>
      </w:tblGrid>
      <w:tr w:rsidR="007F486D" w:rsidRPr="007F486D" w14:paraId="03DF3048" w14:textId="77777777" w:rsidTr="000F7A90">
        <w:trPr>
          <w:trHeight w:val="624"/>
        </w:trPr>
        <w:tc>
          <w:tcPr>
            <w:tcW w:w="1596" w:type="dxa"/>
          </w:tcPr>
          <w:p w14:paraId="04ED1CAD" w14:textId="77777777" w:rsidR="007F486D" w:rsidRPr="00405259" w:rsidRDefault="007F486D" w:rsidP="007F48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405259">
              <w:rPr>
                <w:rFonts w:ascii="Times New Roman" w:hAnsi="Times New Roman" w:cs="Times New Roman"/>
                <w:b/>
                <w:szCs w:val="20"/>
              </w:rPr>
              <w:t>Enrolment No.</w:t>
            </w:r>
          </w:p>
        </w:tc>
        <w:tc>
          <w:tcPr>
            <w:tcW w:w="2443" w:type="dxa"/>
          </w:tcPr>
          <w:p w14:paraId="1771C223" w14:textId="77777777" w:rsidR="007F486D" w:rsidRPr="00405259" w:rsidRDefault="007F486D" w:rsidP="007F48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405259">
              <w:rPr>
                <w:rFonts w:ascii="Times New Roman" w:hAnsi="Times New Roman" w:cs="Times New Roman"/>
                <w:b/>
                <w:szCs w:val="20"/>
              </w:rPr>
              <w:t>Name</w:t>
            </w:r>
          </w:p>
        </w:tc>
        <w:tc>
          <w:tcPr>
            <w:tcW w:w="2585" w:type="dxa"/>
          </w:tcPr>
          <w:p w14:paraId="02316F6B" w14:textId="77777777" w:rsidR="007F486D" w:rsidRPr="00405259" w:rsidRDefault="007F486D" w:rsidP="007F48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405259">
              <w:rPr>
                <w:rFonts w:ascii="Times New Roman" w:hAnsi="Times New Roman" w:cs="Times New Roman"/>
                <w:b/>
                <w:szCs w:val="20"/>
              </w:rPr>
              <w:t>E-mail ID</w:t>
            </w:r>
          </w:p>
        </w:tc>
        <w:tc>
          <w:tcPr>
            <w:tcW w:w="1945" w:type="dxa"/>
          </w:tcPr>
          <w:p w14:paraId="3D8BFFE9" w14:textId="77777777" w:rsidR="007F486D" w:rsidRPr="00405259" w:rsidRDefault="007F486D" w:rsidP="007F48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405259">
              <w:rPr>
                <w:rFonts w:ascii="Times New Roman" w:hAnsi="Times New Roman" w:cs="Times New Roman"/>
                <w:b/>
                <w:szCs w:val="20"/>
              </w:rPr>
              <w:t>Cell Phone #</w:t>
            </w:r>
          </w:p>
        </w:tc>
        <w:tc>
          <w:tcPr>
            <w:tcW w:w="2272" w:type="dxa"/>
          </w:tcPr>
          <w:p w14:paraId="3EE575A6" w14:textId="77777777" w:rsidR="007F486D" w:rsidRPr="00405259" w:rsidRDefault="007F486D" w:rsidP="007F48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405259">
              <w:rPr>
                <w:rFonts w:ascii="Times New Roman" w:hAnsi="Times New Roman" w:cs="Times New Roman"/>
                <w:b/>
                <w:szCs w:val="20"/>
              </w:rPr>
              <w:t>Address</w:t>
            </w:r>
          </w:p>
        </w:tc>
      </w:tr>
      <w:tr w:rsidR="007F486D" w:rsidRPr="00673789" w14:paraId="66AC5485" w14:textId="77777777" w:rsidTr="000F7A90">
        <w:trPr>
          <w:trHeight w:val="251"/>
        </w:trPr>
        <w:tc>
          <w:tcPr>
            <w:tcW w:w="1596" w:type="dxa"/>
            <w:vAlign w:val="center"/>
          </w:tcPr>
          <w:p w14:paraId="127D53C8" w14:textId="2067C543" w:rsidR="007F486D" w:rsidRPr="00673789" w:rsidRDefault="00673789" w:rsidP="00673789">
            <w:r w:rsidRPr="00673789">
              <w:t>01-134191-068</w:t>
            </w:r>
          </w:p>
        </w:tc>
        <w:tc>
          <w:tcPr>
            <w:tcW w:w="2443" w:type="dxa"/>
            <w:vAlign w:val="center"/>
          </w:tcPr>
          <w:p w14:paraId="6D03DDEB" w14:textId="53EB017E" w:rsidR="007F486D" w:rsidRPr="00673789" w:rsidRDefault="00673789" w:rsidP="000F7A90">
            <w:r>
              <w:t>Tauheed Butt</w:t>
            </w:r>
          </w:p>
        </w:tc>
        <w:tc>
          <w:tcPr>
            <w:tcW w:w="2585" w:type="dxa"/>
            <w:vAlign w:val="center"/>
          </w:tcPr>
          <w:p w14:paraId="48657E66" w14:textId="38E8D8D5" w:rsidR="007F486D" w:rsidRPr="00673789" w:rsidRDefault="0088439E" w:rsidP="000F7A90">
            <w:hyperlink r:id="rId9" w:history="1">
              <w:r w:rsidR="00673789" w:rsidRPr="005C5ED3">
                <w:rPr>
                  <w:rStyle w:val="Hyperlink"/>
                </w:rPr>
                <w:t>tauheedbutt@gmail.com</w:t>
              </w:r>
            </w:hyperlink>
          </w:p>
        </w:tc>
        <w:tc>
          <w:tcPr>
            <w:tcW w:w="1945" w:type="dxa"/>
            <w:vAlign w:val="center"/>
          </w:tcPr>
          <w:p w14:paraId="78AEFCF9" w14:textId="1F116A0A" w:rsidR="007F486D" w:rsidRPr="00673789" w:rsidRDefault="00673789" w:rsidP="000F7A90">
            <w:r>
              <w:t>+923331426921</w:t>
            </w:r>
          </w:p>
        </w:tc>
        <w:tc>
          <w:tcPr>
            <w:tcW w:w="2272" w:type="dxa"/>
            <w:vAlign w:val="center"/>
          </w:tcPr>
          <w:p w14:paraId="6C2BC834" w14:textId="413DCE78" w:rsidR="007F486D" w:rsidRPr="00673789" w:rsidRDefault="00673789" w:rsidP="000F7A90">
            <w:r>
              <w:t>H 448, St 29, D-12/3, Islamabad</w:t>
            </w:r>
          </w:p>
        </w:tc>
      </w:tr>
      <w:tr w:rsidR="007F486D" w:rsidRPr="00673789" w14:paraId="48F7BC83" w14:textId="77777777" w:rsidTr="000F7A90">
        <w:trPr>
          <w:trHeight w:val="364"/>
        </w:trPr>
        <w:tc>
          <w:tcPr>
            <w:tcW w:w="1596" w:type="dxa"/>
            <w:vAlign w:val="center"/>
          </w:tcPr>
          <w:p w14:paraId="5AE5BF32" w14:textId="46896766" w:rsidR="007F486D" w:rsidRPr="00673789" w:rsidRDefault="00673789" w:rsidP="00673789">
            <w:pPr>
              <w:jc w:val="center"/>
            </w:pPr>
            <w:r w:rsidRPr="00673789">
              <w:t>01-134191-002</w:t>
            </w:r>
          </w:p>
        </w:tc>
        <w:tc>
          <w:tcPr>
            <w:tcW w:w="2443" w:type="dxa"/>
            <w:vAlign w:val="center"/>
          </w:tcPr>
          <w:p w14:paraId="3AE4D262" w14:textId="46FA9BC3" w:rsidR="007F486D" w:rsidRPr="00673789" w:rsidRDefault="00673789" w:rsidP="000F7A90">
            <w:r>
              <w:t>Ahmad Hassan</w:t>
            </w:r>
          </w:p>
        </w:tc>
        <w:tc>
          <w:tcPr>
            <w:tcW w:w="2585" w:type="dxa"/>
            <w:vAlign w:val="center"/>
          </w:tcPr>
          <w:p w14:paraId="7767BEAF" w14:textId="5545C62C" w:rsidR="007F486D" w:rsidRPr="00673789" w:rsidRDefault="00830559" w:rsidP="000F7A90">
            <w:r>
              <w:t>A</w:t>
            </w:r>
            <w:r w:rsidR="00673789">
              <w:t>hmedhassan</w:t>
            </w:r>
            <w:r>
              <w:t>.cs</w:t>
            </w:r>
            <w:r w:rsidR="00673789">
              <w:t>@gmail.com</w:t>
            </w:r>
          </w:p>
        </w:tc>
        <w:tc>
          <w:tcPr>
            <w:tcW w:w="1945" w:type="dxa"/>
            <w:vAlign w:val="center"/>
          </w:tcPr>
          <w:p w14:paraId="620B2B8B" w14:textId="3E7F9E90" w:rsidR="007F486D" w:rsidRPr="00673789" w:rsidRDefault="00673789" w:rsidP="000F7A90">
            <w:r>
              <w:t>+92</w:t>
            </w:r>
            <w:r w:rsidRPr="00673789">
              <w:t>3092629369</w:t>
            </w:r>
          </w:p>
        </w:tc>
        <w:tc>
          <w:tcPr>
            <w:tcW w:w="2272" w:type="dxa"/>
            <w:vAlign w:val="center"/>
          </w:tcPr>
          <w:p w14:paraId="619269F5" w14:textId="74E1049E" w:rsidR="007F486D" w:rsidRPr="00673789" w:rsidRDefault="00830559" w:rsidP="000F7A90">
            <w:r>
              <w:t>House G-82/21, St 4, mohalla Darul Islam Kamalabad, Rwp</w:t>
            </w:r>
          </w:p>
        </w:tc>
      </w:tr>
    </w:tbl>
    <w:p w14:paraId="6307C5A1" w14:textId="77777777" w:rsidR="00797C13" w:rsidRDefault="00797C13" w:rsidP="00797C13">
      <w:pPr>
        <w:rPr>
          <w:rFonts w:ascii="Times New Roman" w:hAnsi="Times New Roman" w:cs="Times New Roman"/>
          <w:b/>
          <w:sz w:val="20"/>
          <w:szCs w:val="20"/>
        </w:rPr>
      </w:pPr>
    </w:p>
    <w:p w14:paraId="3C359BBD" w14:textId="77777777" w:rsidR="00797C13" w:rsidRDefault="00797C13" w:rsidP="00797C13">
      <w:pPr>
        <w:rPr>
          <w:rFonts w:ascii="Times New Roman" w:hAnsi="Times New Roman" w:cs="Times New Roman"/>
          <w:b/>
          <w:sz w:val="20"/>
          <w:szCs w:val="20"/>
        </w:rPr>
      </w:pPr>
    </w:p>
    <w:p w14:paraId="6FA46ADD" w14:textId="77777777" w:rsidR="00FC0192" w:rsidRPr="00FC0192" w:rsidRDefault="00585574" w:rsidP="00F26160">
      <w:pPr>
        <w:pStyle w:val="ListParagraph"/>
        <w:numPr>
          <w:ilvl w:val="0"/>
          <w:numId w:val="1"/>
        </w:numPr>
        <w:spacing w:after="0"/>
        <w:ind w:left="1440" w:hanging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85574">
        <w:rPr>
          <w:rFonts w:ascii="Times New Roman" w:hAnsi="Times New Roman" w:cs="Times New Roman"/>
          <w:sz w:val="24"/>
          <w:szCs w:val="24"/>
        </w:rPr>
        <w:t xml:space="preserve">I </w:t>
      </w:r>
      <w:r w:rsidR="005E64A7" w:rsidRPr="00585574">
        <w:rPr>
          <w:rFonts w:ascii="Times New Roman" w:hAnsi="Times New Roman" w:cs="Times New Roman"/>
          <w:sz w:val="24"/>
          <w:szCs w:val="24"/>
        </w:rPr>
        <w:t>hereby state that the above mentioned goals of our degree project shall be completed within the due dates specified by the Department. I</w:t>
      </w:r>
      <w:r w:rsidR="005F7000">
        <w:rPr>
          <w:rFonts w:ascii="Times New Roman" w:hAnsi="Times New Roman" w:cs="Times New Roman"/>
          <w:sz w:val="24"/>
          <w:szCs w:val="24"/>
        </w:rPr>
        <w:t xml:space="preserve"> </w:t>
      </w:r>
      <w:r w:rsidR="005E64A7" w:rsidRPr="00585574">
        <w:rPr>
          <w:rFonts w:ascii="Times New Roman" w:hAnsi="Times New Roman" w:cs="Times New Roman"/>
          <w:sz w:val="24"/>
          <w:szCs w:val="24"/>
        </w:rPr>
        <w:t xml:space="preserve">shall abide by all the rules set by the department and </w:t>
      </w:r>
      <w:r w:rsidR="00FC0192">
        <w:rPr>
          <w:rFonts w:ascii="Times New Roman" w:hAnsi="Times New Roman" w:cs="Times New Roman"/>
          <w:sz w:val="24"/>
          <w:szCs w:val="24"/>
        </w:rPr>
        <w:t>I</w:t>
      </w:r>
      <w:r w:rsidR="005E64A7" w:rsidRPr="00585574">
        <w:rPr>
          <w:rFonts w:ascii="Times New Roman" w:hAnsi="Times New Roman" w:cs="Times New Roman"/>
          <w:sz w:val="24"/>
          <w:szCs w:val="24"/>
        </w:rPr>
        <w:t xml:space="preserve"> have read all the instruction mentioned </w:t>
      </w:r>
      <w:r w:rsidR="00F26160">
        <w:rPr>
          <w:rFonts w:ascii="Times New Roman" w:hAnsi="Times New Roman" w:cs="Times New Roman"/>
          <w:sz w:val="24"/>
          <w:szCs w:val="24"/>
        </w:rPr>
        <w:t>FYP SOP</w:t>
      </w:r>
      <w:r w:rsidR="005E64A7" w:rsidRPr="00585574">
        <w:rPr>
          <w:rFonts w:ascii="Times New Roman" w:hAnsi="Times New Roman" w:cs="Times New Roman"/>
          <w:sz w:val="24"/>
          <w:szCs w:val="24"/>
        </w:rPr>
        <w:t>.</w:t>
      </w:r>
    </w:p>
    <w:p w14:paraId="11A48BE3" w14:textId="77777777" w:rsidR="00FC0192" w:rsidRPr="00FC0192" w:rsidRDefault="00FC0192" w:rsidP="00FC0192">
      <w:p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09730A5" w14:textId="77777777" w:rsidR="005E64A7" w:rsidRPr="00FC0192" w:rsidRDefault="00585574" w:rsidP="00FC0192">
      <w:pPr>
        <w:spacing w:after="0"/>
        <w:ind w:left="14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C0192">
        <w:rPr>
          <w:rFonts w:ascii="Times New Roman" w:hAnsi="Times New Roman" w:cs="Times New Roman"/>
          <w:b/>
          <w:sz w:val="24"/>
          <w:szCs w:val="24"/>
        </w:rPr>
        <w:t xml:space="preserve">I </w:t>
      </w:r>
      <w:r w:rsidR="005E64A7" w:rsidRPr="00FC0192">
        <w:rPr>
          <w:rFonts w:ascii="Times New Roman" w:hAnsi="Times New Roman" w:cs="Times New Roman"/>
          <w:b/>
          <w:sz w:val="24"/>
          <w:szCs w:val="24"/>
        </w:rPr>
        <w:t xml:space="preserve">shall not </w:t>
      </w:r>
      <w:r w:rsidR="00AE4691" w:rsidRPr="00FC0192">
        <w:rPr>
          <w:rFonts w:ascii="Times New Roman" w:hAnsi="Times New Roman" w:cs="Times New Roman"/>
          <w:b/>
          <w:sz w:val="24"/>
          <w:szCs w:val="24"/>
        </w:rPr>
        <w:t xml:space="preserve">be </w:t>
      </w:r>
      <w:r w:rsidR="005E64A7" w:rsidRPr="00FC0192">
        <w:rPr>
          <w:rFonts w:ascii="Times New Roman" w:hAnsi="Times New Roman" w:cs="Times New Roman"/>
          <w:b/>
          <w:sz w:val="24"/>
          <w:szCs w:val="24"/>
        </w:rPr>
        <w:t xml:space="preserve">using any unfair means to complete </w:t>
      </w:r>
      <w:r w:rsidR="00AE4691">
        <w:rPr>
          <w:rFonts w:ascii="Times New Roman" w:hAnsi="Times New Roman" w:cs="Times New Roman"/>
          <w:b/>
          <w:sz w:val="24"/>
          <w:szCs w:val="24"/>
        </w:rPr>
        <w:t>my</w:t>
      </w:r>
      <w:r w:rsidR="005E64A7" w:rsidRPr="00FC0192">
        <w:rPr>
          <w:rFonts w:ascii="Times New Roman" w:hAnsi="Times New Roman" w:cs="Times New Roman"/>
          <w:b/>
          <w:sz w:val="24"/>
          <w:szCs w:val="24"/>
        </w:rPr>
        <w:t xml:space="preserve"> degree project and </w:t>
      </w:r>
      <w:r w:rsidR="00FC0192">
        <w:rPr>
          <w:rFonts w:ascii="Times New Roman" w:hAnsi="Times New Roman" w:cs="Times New Roman"/>
          <w:b/>
          <w:sz w:val="24"/>
          <w:szCs w:val="24"/>
        </w:rPr>
        <w:t>I</w:t>
      </w:r>
      <w:r w:rsidR="005E64A7" w:rsidRPr="00FC0192">
        <w:rPr>
          <w:rFonts w:ascii="Times New Roman" w:hAnsi="Times New Roman" w:cs="Times New Roman"/>
          <w:b/>
          <w:sz w:val="24"/>
          <w:szCs w:val="24"/>
        </w:rPr>
        <w:t xml:space="preserve"> admit that Pla</w:t>
      </w:r>
      <w:r w:rsidR="00D56B9E" w:rsidRPr="00FC0192">
        <w:rPr>
          <w:rFonts w:ascii="Times New Roman" w:hAnsi="Times New Roman" w:cs="Times New Roman"/>
          <w:b/>
          <w:sz w:val="24"/>
          <w:szCs w:val="24"/>
        </w:rPr>
        <w:t>giarism is a professional sin a</w:t>
      </w:r>
      <w:r w:rsidR="005E64A7" w:rsidRPr="00FC0192">
        <w:rPr>
          <w:rFonts w:ascii="Times New Roman" w:hAnsi="Times New Roman" w:cs="Times New Roman"/>
          <w:b/>
          <w:sz w:val="24"/>
          <w:szCs w:val="24"/>
        </w:rPr>
        <w:t xml:space="preserve">nd </w:t>
      </w:r>
      <w:r w:rsidR="00FC0192">
        <w:rPr>
          <w:rFonts w:ascii="Times New Roman" w:hAnsi="Times New Roman" w:cs="Times New Roman"/>
          <w:b/>
          <w:sz w:val="24"/>
          <w:szCs w:val="24"/>
        </w:rPr>
        <w:t>I</w:t>
      </w:r>
      <w:r w:rsidR="005E64A7" w:rsidRPr="00FC0192">
        <w:rPr>
          <w:rFonts w:ascii="Times New Roman" w:hAnsi="Times New Roman" w:cs="Times New Roman"/>
          <w:b/>
          <w:sz w:val="24"/>
          <w:szCs w:val="24"/>
        </w:rPr>
        <w:t xml:space="preserve"> shall not use </w:t>
      </w:r>
      <w:r w:rsidR="00D56B9E" w:rsidRPr="00FC0192">
        <w:rPr>
          <w:rFonts w:ascii="Times New Roman" w:hAnsi="Times New Roman" w:cs="Times New Roman"/>
          <w:b/>
          <w:sz w:val="24"/>
          <w:szCs w:val="24"/>
        </w:rPr>
        <w:t>it.</w:t>
      </w:r>
    </w:p>
    <w:p w14:paraId="73321815" w14:textId="77777777" w:rsidR="00A82371" w:rsidRDefault="00A82371" w:rsidP="00D56B9E">
      <w:pPr>
        <w:pStyle w:val="ListParagraph"/>
        <w:spacing w:after="0"/>
        <w:ind w:left="1440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63D2DE6E" w14:textId="77777777" w:rsidR="00D56B9E" w:rsidRPr="003C2023" w:rsidRDefault="0088439E" w:rsidP="00D56B9E">
      <w:pPr>
        <w:pStyle w:val="ListParagraph"/>
        <w:spacing w:after="0"/>
        <w:ind w:left="1440"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pict w14:anchorId="4A78EC94">
          <v:shape id="Text Box 103" o:spid="_x0000_s2059" type="#_x0000_t202" style="position:absolute;left:0;text-align:left;margin-left:101.45pt;margin-top:14.9pt;width:157.05pt;height:18.85pt;z-index:25176268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" strokecolor="#00b050">
            <v:textbox>
              <w:txbxContent>
                <w:p w14:paraId="5D027586" w14:textId="76A54651" w:rsidR="00BE5852" w:rsidRDefault="00673789">
                  <w:r>
                    <w:t>Tauheed Butt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pict w14:anchorId="1C18BCA4">
          <v:shape id="Text Box 104" o:spid="_x0000_s2060" type="#_x0000_t202" style="position:absolute;left:0;text-align:left;margin-left:365.75pt;margin-top:14.9pt;width:157.05pt;height:18.85pt;z-index:25176371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" strokecolor="#00b050">
            <v:textbox>
              <w:txbxContent>
                <w:p w14:paraId="7E497580" w14:textId="1A5050D4" w:rsidR="00BE5852" w:rsidRDefault="00673789" w:rsidP="00781F1A">
                  <w:r>
                    <w:t>01-134191-068</w:t>
                  </w:r>
                </w:p>
              </w:txbxContent>
            </v:textbox>
          </v:shape>
        </w:pict>
      </w:r>
    </w:p>
    <w:p w14:paraId="2BAC0518" w14:textId="77777777" w:rsidR="00A82371" w:rsidRDefault="005E64A7" w:rsidP="00A82371">
      <w:pPr>
        <w:pStyle w:val="ListParagraph"/>
        <w:spacing w:after="0" w:line="60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3C2023">
        <w:rPr>
          <w:rFonts w:ascii="Times New Roman" w:hAnsi="Times New Roman" w:cs="Times New Roman"/>
          <w:sz w:val="24"/>
          <w:szCs w:val="24"/>
        </w:rPr>
        <w:t>Name:</w:t>
      </w:r>
      <w:r w:rsidR="00A82371">
        <w:rPr>
          <w:rFonts w:ascii="Times New Roman" w:hAnsi="Times New Roman" w:cs="Times New Roman"/>
          <w:sz w:val="24"/>
          <w:szCs w:val="24"/>
        </w:rPr>
        <w:tab/>
      </w:r>
      <w:r w:rsidR="00781F1A" w:rsidRPr="003C2023">
        <w:rPr>
          <w:rFonts w:ascii="Times New Roman" w:hAnsi="Times New Roman" w:cs="Times New Roman"/>
          <w:sz w:val="24"/>
          <w:szCs w:val="24"/>
        </w:rPr>
        <w:t>Enrolment</w:t>
      </w:r>
      <w:r w:rsidRPr="003C2023">
        <w:rPr>
          <w:rFonts w:ascii="Times New Roman" w:hAnsi="Times New Roman" w:cs="Times New Roman"/>
          <w:sz w:val="24"/>
          <w:szCs w:val="24"/>
        </w:rPr>
        <w:t xml:space="preserve"> #</w:t>
      </w:r>
    </w:p>
    <w:p w14:paraId="014C291D" w14:textId="77777777" w:rsidR="005E64A7" w:rsidRPr="003C2023" w:rsidRDefault="005E64A7" w:rsidP="00A82371">
      <w:pPr>
        <w:pStyle w:val="ListParagraph"/>
        <w:spacing w:after="0" w:line="60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C2023">
        <w:rPr>
          <w:rFonts w:ascii="Times New Roman" w:hAnsi="Times New Roman" w:cs="Times New Roman"/>
          <w:sz w:val="24"/>
          <w:szCs w:val="24"/>
        </w:rPr>
        <w:t>Signature</w:t>
      </w:r>
      <w:r w:rsidR="00D56B9E">
        <w:rPr>
          <w:rFonts w:ascii="Times New Roman" w:hAnsi="Times New Roman" w:cs="Times New Roman"/>
          <w:sz w:val="24"/>
          <w:szCs w:val="24"/>
        </w:rPr>
        <w:t>/Date</w:t>
      </w:r>
      <w:r w:rsidR="00781F1A">
        <w:rPr>
          <w:rFonts w:ascii="Times New Roman" w:hAnsi="Times New Roman" w:cs="Times New Roman"/>
          <w:sz w:val="24"/>
          <w:szCs w:val="24"/>
        </w:rPr>
        <w:t>:_________________________</w:t>
      </w:r>
    </w:p>
    <w:p w14:paraId="61D1E445" w14:textId="77777777" w:rsidR="005E64A7" w:rsidRPr="003C2023" w:rsidRDefault="0088439E" w:rsidP="00D56B9E">
      <w:pPr>
        <w:pStyle w:val="ListParagraph"/>
        <w:spacing w:after="0" w:line="600" w:lineRule="auto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pict w14:anchorId="7C098F01">
          <v:shape id="Text Box 107" o:spid="_x0000_s2061" type="#_x0000_t202" style="position:absolute;left:0;text-align:left;margin-left:100.4pt;margin-top:31.9pt;width:157.05pt;height:18.85pt;z-index:25176678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" strokecolor="#00b050">
            <v:textbox>
              <w:txbxContent>
                <w:p w14:paraId="67D4BF80" w14:textId="76FC9C92" w:rsidR="00BE5852" w:rsidRDefault="00673789" w:rsidP="00781F1A">
                  <w:r>
                    <w:t>Ahmad Hassan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pict w14:anchorId="15C018BF">
          <v:shape id="Text Box 108" o:spid="_x0000_s2062" type="#_x0000_t202" style="position:absolute;left:0;text-align:left;margin-left:365.75pt;margin-top:28.35pt;width:157.05pt;height:18.85pt;z-index:25176780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" strokecolor="#00b050">
            <v:textbox>
              <w:txbxContent>
                <w:p w14:paraId="540FDFB1" w14:textId="3BD0DA30" w:rsidR="00BE5852" w:rsidRDefault="00673789" w:rsidP="00781F1A">
                  <w:r>
                    <w:t>01-134191-002</w:t>
                  </w:r>
                </w:p>
              </w:txbxContent>
            </v:textbox>
          </v:shape>
        </w:pict>
      </w:r>
    </w:p>
    <w:p w14:paraId="4C2F27BF" w14:textId="77777777" w:rsidR="00A82371" w:rsidRDefault="005E64A7" w:rsidP="00A82371">
      <w:pPr>
        <w:pStyle w:val="ListParagraph"/>
        <w:spacing w:after="0" w:line="60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3C2023">
        <w:rPr>
          <w:rFonts w:ascii="Times New Roman" w:hAnsi="Times New Roman" w:cs="Times New Roman"/>
          <w:sz w:val="24"/>
          <w:szCs w:val="24"/>
        </w:rPr>
        <w:t>Name:</w:t>
      </w:r>
      <w:r w:rsidR="00A82371">
        <w:rPr>
          <w:rFonts w:ascii="Times New Roman" w:hAnsi="Times New Roman" w:cs="Times New Roman"/>
          <w:sz w:val="24"/>
          <w:szCs w:val="24"/>
        </w:rPr>
        <w:tab/>
      </w:r>
      <w:r w:rsidR="00781F1A" w:rsidRPr="003C2023">
        <w:rPr>
          <w:rFonts w:ascii="Times New Roman" w:hAnsi="Times New Roman" w:cs="Times New Roman"/>
          <w:sz w:val="24"/>
          <w:szCs w:val="24"/>
        </w:rPr>
        <w:t>Enrolment #</w:t>
      </w:r>
    </w:p>
    <w:p w14:paraId="4814B948" w14:textId="77777777" w:rsidR="005E64A7" w:rsidRPr="003C2023" w:rsidRDefault="005E64A7" w:rsidP="00A82371">
      <w:pPr>
        <w:pStyle w:val="ListParagraph"/>
        <w:spacing w:after="0" w:line="60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3C2023">
        <w:rPr>
          <w:rFonts w:ascii="Times New Roman" w:hAnsi="Times New Roman" w:cs="Times New Roman"/>
          <w:sz w:val="24"/>
          <w:szCs w:val="24"/>
        </w:rPr>
        <w:t>Signature</w:t>
      </w:r>
      <w:r w:rsidR="00D56B9E">
        <w:rPr>
          <w:rFonts w:ascii="Times New Roman" w:hAnsi="Times New Roman" w:cs="Times New Roman"/>
          <w:sz w:val="24"/>
          <w:szCs w:val="24"/>
        </w:rPr>
        <w:t>/Date</w:t>
      </w:r>
      <w:r w:rsidR="00781F1A">
        <w:rPr>
          <w:rFonts w:ascii="Times New Roman" w:hAnsi="Times New Roman" w:cs="Times New Roman"/>
          <w:sz w:val="24"/>
          <w:szCs w:val="24"/>
        </w:rPr>
        <w:t>:_________________________</w:t>
      </w:r>
    </w:p>
    <w:p w14:paraId="5E14D266" w14:textId="77777777" w:rsidR="00736884" w:rsidRDefault="00736884" w:rsidP="00736884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5FD88BB0" w14:textId="77777777" w:rsidR="00797C13" w:rsidRDefault="00797C13" w:rsidP="00BF425E">
      <w:pPr>
        <w:pStyle w:val="Heading3"/>
        <w:jc w:val="center"/>
        <w:rPr>
          <w:sz w:val="44"/>
          <w:szCs w:val="44"/>
          <w:u w:val="none"/>
        </w:rPr>
      </w:pPr>
    </w:p>
    <w:p w14:paraId="1173C9B7" w14:textId="77777777" w:rsidR="00797C13" w:rsidRDefault="00797C13" w:rsidP="00797C13">
      <w:pPr>
        <w:rPr>
          <w:rFonts w:ascii="Times New Roman" w:eastAsia="Times New Roman" w:hAnsi="Times New Roman" w:cs="Times New Roman"/>
          <w:lang w:val="en-US"/>
        </w:rPr>
      </w:pPr>
    </w:p>
    <w:sectPr w:rsidR="00797C13" w:rsidSect="00797C13"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907CAB" w14:textId="77777777" w:rsidR="0088439E" w:rsidRDefault="0088439E" w:rsidP="002F7BAC">
      <w:pPr>
        <w:spacing w:after="0" w:line="240" w:lineRule="auto"/>
      </w:pPr>
      <w:r>
        <w:separator/>
      </w:r>
    </w:p>
  </w:endnote>
  <w:endnote w:type="continuationSeparator" w:id="0">
    <w:p w14:paraId="0D9F80BF" w14:textId="77777777" w:rsidR="0088439E" w:rsidRDefault="0088439E" w:rsidP="002F7B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480987"/>
      <w:docPartObj>
        <w:docPartGallery w:val="Page Numbers (Bottom of Page)"/>
        <w:docPartUnique/>
      </w:docPartObj>
    </w:sdtPr>
    <w:sdtEndPr/>
    <w:sdtContent>
      <w:sdt>
        <w:sdtPr>
          <w:id w:val="565050477"/>
          <w:docPartObj>
            <w:docPartGallery w:val="Page Numbers (Top of Page)"/>
            <w:docPartUnique/>
          </w:docPartObj>
        </w:sdtPr>
        <w:sdtEndPr/>
        <w:sdtContent>
          <w:p w14:paraId="63F42F30" w14:textId="1FCC838A" w:rsidR="00BE5852" w:rsidRDefault="00BE5852">
            <w:pPr>
              <w:pStyle w:val="Footer"/>
              <w:jc w:val="center"/>
            </w:pPr>
            <w:r>
              <w:t xml:space="preserve">Page </w:t>
            </w:r>
            <w:r w:rsidR="00971ECD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971ECD">
              <w:rPr>
                <w:b/>
                <w:sz w:val="24"/>
                <w:szCs w:val="24"/>
              </w:rPr>
              <w:fldChar w:fldCharType="separate"/>
            </w:r>
            <w:r w:rsidR="00567107">
              <w:rPr>
                <w:b/>
                <w:noProof/>
              </w:rPr>
              <w:t>1</w:t>
            </w:r>
            <w:r w:rsidR="00971ECD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971ECD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971ECD">
              <w:rPr>
                <w:b/>
                <w:sz w:val="24"/>
                <w:szCs w:val="24"/>
              </w:rPr>
              <w:fldChar w:fldCharType="separate"/>
            </w:r>
            <w:r w:rsidR="00567107">
              <w:rPr>
                <w:b/>
                <w:noProof/>
              </w:rPr>
              <w:t>2</w:t>
            </w:r>
            <w:r w:rsidR="00971ECD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29C34265" w14:textId="77777777" w:rsidR="00BE5852" w:rsidRDefault="00BE58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4DA259" w14:textId="77777777" w:rsidR="0088439E" w:rsidRDefault="0088439E" w:rsidP="002F7BAC">
      <w:pPr>
        <w:spacing w:after="0" w:line="240" w:lineRule="auto"/>
      </w:pPr>
      <w:r>
        <w:separator/>
      </w:r>
    </w:p>
  </w:footnote>
  <w:footnote w:type="continuationSeparator" w:id="0">
    <w:p w14:paraId="5EF15863" w14:textId="77777777" w:rsidR="0088439E" w:rsidRDefault="0088439E" w:rsidP="002F7B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00631"/>
    <w:multiLevelType w:val="hybridMultilevel"/>
    <w:tmpl w:val="62CA3E0E"/>
    <w:lvl w:ilvl="0" w:tplc="658ADBD0">
      <w:start w:val="2"/>
      <w:numFmt w:val="lowerRoman"/>
      <w:lvlText w:val="%1."/>
      <w:lvlJc w:val="left"/>
      <w:pPr>
        <w:ind w:left="1965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25" w:hanging="360"/>
      </w:pPr>
    </w:lvl>
    <w:lvl w:ilvl="2" w:tplc="0809001B" w:tentative="1">
      <w:start w:val="1"/>
      <w:numFmt w:val="lowerRoman"/>
      <w:lvlText w:val="%3."/>
      <w:lvlJc w:val="right"/>
      <w:pPr>
        <w:ind w:left="3045" w:hanging="180"/>
      </w:pPr>
    </w:lvl>
    <w:lvl w:ilvl="3" w:tplc="0809000F" w:tentative="1">
      <w:start w:val="1"/>
      <w:numFmt w:val="decimal"/>
      <w:lvlText w:val="%4."/>
      <w:lvlJc w:val="left"/>
      <w:pPr>
        <w:ind w:left="3765" w:hanging="360"/>
      </w:pPr>
    </w:lvl>
    <w:lvl w:ilvl="4" w:tplc="08090019" w:tentative="1">
      <w:start w:val="1"/>
      <w:numFmt w:val="lowerLetter"/>
      <w:lvlText w:val="%5."/>
      <w:lvlJc w:val="left"/>
      <w:pPr>
        <w:ind w:left="4485" w:hanging="360"/>
      </w:pPr>
    </w:lvl>
    <w:lvl w:ilvl="5" w:tplc="0809001B" w:tentative="1">
      <w:start w:val="1"/>
      <w:numFmt w:val="lowerRoman"/>
      <w:lvlText w:val="%6."/>
      <w:lvlJc w:val="right"/>
      <w:pPr>
        <w:ind w:left="5205" w:hanging="180"/>
      </w:pPr>
    </w:lvl>
    <w:lvl w:ilvl="6" w:tplc="0809000F" w:tentative="1">
      <w:start w:val="1"/>
      <w:numFmt w:val="decimal"/>
      <w:lvlText w:val="%7."/>
      <w:lvlJc w:val="left"/>
      <w:pPr>
        <w:ind w:left="5925" w:hanging="360"/>
      </w:pPr>
    </w:lvl>
    <w:lvl w:ilvl="7" w:tplc="08090019" w:tentative="1">
      <w:start w:val="1"/>
      <w:numFmt w:val="lowerLetter"/>
      <w:lvlText w:val="%8."/>
      <w:lvlJc w:val="left"/>
      <w:pPr>
        <w:ind w:left="6645" w:hanging="360"/>
      </w:pPr>
    </w:lvl>
    <w:lvl w:ilvl="8" w:tplc="0809001B" w:tentative="1">
      <w:start w:val="1"/>
      <w:numFmt w:val="lowerRoman"/>
      <w:lvlText w:val="%9."/>
      <w:lvlJc w:val="right"/>
      <w:pPr>
        <w:ind w:left="7365" w:hanging="180"/>
      </w:pPr>
    </w:lvl>
  </w:abstractNum>
  <w:abstractNum w:abstractNumId="1" w15:restartNumberingAfterBreak="0">
    <w:nsid w:val="01583A7F"/>
    <w:multiLevelType w:val="hybridMultilevel"/>
    <w:tmpl w:val="C6CAB348"/>
    <w:lvl w:ilvl="0" w:tplc="C52A77F8">
      <w:start w:val="1"/>
      <w:numFmt w:val="lowerLetter"/>
      <w:lvlText w:val="%1."/>
      <w:lvlJc w:val="left"/>
      <w:pPr>
        <w:ind w:left="117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90" w:hanging="360"/>
      </w:pPr>
    </w:lvl>
    <w:lvl w:ilvl="2" w:tplc="0809001B" w:tentative="1">
      <w:start w:val="1"/>
      <w:numFmt w:val="lowerRoman"/>
      <w:lvlText w:val="%3."/>
      <w:lvlJc w:val="right"/>
      <w:pPr>
        <w:ind w:left="2610" w:hanging="180"/>
      </w:pPr>
    </w:lvl>
    <w:lvl w:ilvl="3" w:tplc="0809000F" w:tentative="1">
      <w:start w:val="1"/>
      <w:numFmt w:val="decimal"/>
      <w:lvlText w:val="%4."/>
      <w:lvlJc w:val="left"/>
      <w:pPr>
        <w:ind w:left="3330" w:hanging="360"/>
      </w:pPr>
    </w:lvl>
    <w:lvl w:ilvl="4" w:tplc="08090019" w:tentative="1">
      <w:start w:val="1"/>
      <w:numFmt w:val="lowerLetter"/>
      <w:lvlText w:val="%5."/>
      <w:lvlJc w:val="left"/>
      <w:pPr>
        <w:ind w:left="4050" w:hanging="360"/>
      </w:pPr>
    </w:lvl>
    <w:lvl w:ilvl="5" w:tplc="0809001B" w:tentative="1">
      <w:start w:val="1"/>
      <w:numFmt w:val="lowerRoman"/>
      <w:lvlText w:val="%6."/>
      <w:lvlJc w:val="right"/>
      <w:pPr>
        <w:ind w:left="4770" w:hanging="180"/>
      </w:pPr>
    </w:lvl>
    <w:lvl w:ilvl="6" w:tplc="0809000F" w:tentative="1">
      <w:start w:val="1"/>
      <w:numFmt w:val="decimal"/>
      <w:lvlText w:val="%7."/>
      <w:lvlJc w:val="left"/>
      <w:pPr>
        <w:ind w:left="5490" w:hanging="360"/>
      </w:pPr>
    </w:lvl>
    <w:lvl w:ilvl="7" w:tplc="08090019" w:tentative="1">
      <w:start w:val="1"/>
      <w:numFmt w:val="lowerLetter"/>
      <w:lvlText w:val="%8."/>
      <w:lvlJc w:val="left"/>
      <w:pPr>
        <w:ind w:left="6210" w:hanging="360"/>
      </w:pPr>
    </w:lvl>
    <w:lvl w:ilvl="8" w:tplc="08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2B20607"/>
    <w:multiLevelType w:val="singleLevel"/>
    <w:tmpl w:val="A434EC42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asciiTheme="minorHAnsi" w:eastAsiaTheme="minorHAnsi" w:hAnsiTheme="minorHAnsi" w:cstheme="minorBidi"/>
      </w:rPr>
    </w:lvl>
  </w:abstractNum>
  <w:abstractNum w:abstractNumId="3" w15:restartNumberingAfterBreak="0">
    <w:nsid w:val="114C4D7B"/>
    <w:multiLevelType w:val="hybridMultilevel"/>
    <w:tmpl w:val="3E746DE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2627E20"/>
    <w:multiLevelType w:val="hybridMultilevel"/>
    <w:tmpl w:val="F5009122"/>
    <w:lvl w:ilvl="0" w:tplc="436E2F50">
      <w:start w:val="1"/>
      <w:numFmt w:val="lowerRoman"/>
      <w:lvlText w:val="(%1)"/>
      <w:lvlJc w:val="left"/>
      <w:pPr>
        <w:ind w:left="1365" w:hanging="360"/>
      </w:pPr>
      <w:rPr>
        <w:rFonts w:ascii="Times New Roman" w:eastAsiaTheme="minorHAnsi" w:hAnsi="Times New Roman" w:cs="Times New Roman"/>
      </w:rPr>
    </w:lvl>
    <w:lvl w:ilvl="1" w:tplc="08090019" w:tentative="1">
      <w:start w:val="1"/>
      <w:numFmt w:val="lowerLetter"/>
      <w:lvlText w:val="%2."/>
      <w:lvlJc w:val="left"/>
      <w:pPr>
        <w:ind w:left="2085" w:hanging="360"/>
      </w:pPr>
    </w:lvl>
    <w:lvl w:ilvl="2" w:tplc="0809001B" w:tentative="1">
      <w:start w:val="1"/>
      <w:numFmt w:val="lowerRoman"/>
      <w:lvlText w:val="%3."/>
      <w:lvlJc w:val="right"/>
      <w:pPr>
        <w:ind w:left="2805" w:hanging="180"/>
      </w:pPr>
    </w:lvl>
    <w:lvl w:ilvl="3" w:tplc="0809000F" w:tentative="1">
      <w:start w:val="1"/>
      <w:numFmt w:val="decimal"/>
      <w:lvlText w:val="%4."/>
      <w:lvlJc w:val="left"/>
      <w:pPr>
        <w:ind w:left="3525" w:hanging="360"/>
      </w:pPr>
    </w:lvl>
    <w:lvl w:ilvl="4" w:tplc="08090019" w:tentative="1">
      <w:start w:val="1"/>
      <w:numFmt w:val="lowerLetter"/>
      <w:lvlText w:val="%5."/>
      <w:lvlJc w:val="left"/>
      <w:pPr>
        <w:ind w:left="4245" w:hanging="360"/>
      </w:pPr>
    </w:lvl>
    <w:lvl w:ilvl="5" w:tplc="0809001B" w:tentative="1">
      <w:start w:val="1"/>
      <w:numFmt w:val="lowerRoman"/>
      <w:lvlText w:val="%6."/>
      <w:lvlJc w:val="right"/>
      <w:pPr>
        <w:ind w:left="4965" w:hanging="180"/>
      </w:pPr>
    </w:lvl>
    <w:lvl w:ilvl="6" w:tplc="0809000F" w:tentative="1">
      <w:start w:val="1"/>
      <w:numFmt w:val="decimal"/>
      <w:lvlText w:val="%7."/>
      <w:lvlJc w:val="left"/>
      <w:pPr>
        <w:ind w:left="5685" w:hanging="360"/>
      </w:pPr>
    </w:lvl>
    <w:lvl w:ilvl="7" w:tplc="08090019" w:tentative="1">
      <w:start w:val="1"/>
      <w:numFmt w:val="lowerLetter"/>
      <w:lvlText w:val="%8."/>
      <w:lvlJc w:val="left"/>
      <w:pPr>
        <w:ind w:left="6405" w:hanging="360"/>
      </w:pPr>
    </w:lvl>
    <w:lvl w:ilvl="8" w:tplc="0809001B" w:tentative="1">
      <w:start w:val="1"/>
      <w:numFmt w:val="lowerRoman"/>
      <w:lvlText w:val="%9."/>
      <w:lvlJc w:val="right"/>
      <w:pPr>
        <w:ind w:left="7125" w:hanging="180"/>
      </w:pPr>
    </w:lvl>
  </w:abstractNum>
  <w:abstractNum w:abstractNumId="5" w15:restartNumberingAfterBreak="0">
    <w:nsid w:val="180F1EC6"/>
    <w:multiLevelType w:val="hybridMultilevel"/>
    <w:tmpl w:val="AC6C3BE6"/>
    <w:lvl w:ilvl="0" w:tplc="04090001">
      <w:start w:val="1"/>
      <w:numFmt w:val="bullet"/>
      <w:lvlText w:val=""/>
      <w:lvlJc w:val="left"/>
      <w:pPr>
        <w:ind w:left="16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6" w15:restartNumberingAfterBreak="0">
    <w:nsid w:val="1B81574B"/>
    <w:multiLevelType w:val="hybridMultilevel"/>
    <w:tmpl w:val="F836F738"/>
    <w:lvl w:ilvl="0" w:tplc="333AB18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2740177"/>
    <w:multiLevelType w:val="singleLevel"/>
    <w:tmpl w:val="A434EC42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asciiTheme="minorHAnsi" w:eastAsiaTheme="minorHAnsi" w:hAnsiTheme="minorHAnsi" w:cstheme="minorBidi"/>
      </w:rPr>
    </w:lvl>
  </w:abstractNum>
  <w:abstractNum w:abstractNumId="8" w15:restartNumberingAfterBreak="0">
    <w:nsid w:val="23BE6055"/>
    <w:multiLevelType w:val="singleLevel"/>
    <w:tmpl w:val="A434EC42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asciiTheme="minorHAnsi" w:eastAsiaTheme="minorHAnsi" w:hAnsiTheme="minorHAnsi" w:cstheme="minorBidi"/>
      </w:rPr>
    </w:lvl>
  </w:abstractNum>
  <w:abstractNum w:abstractNumId="9" w15:restartNumberingAfterBreak="0">
    <w:nsid w:val="23E54983"/>
    <w:multiLevelType w:val="hybridMultilevel"/>
    <w:tmpl w:val="37B2FC3C"/>
    <w:lvl w:ilvl="0" w:tplc="2CC263F6">
      <w:start w:val="1"/>
      <w:numFmt w:val="lowerRoman"/>
      <w:lvlText w:val="%1."/>
      <w:lvlJc w:val="left"/>
      <w:pPr>
        <w:ind w:left="2445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05" w:hanging="360"/>
      </w:pPr>
    </w:lvl>
    <w:lvl w:ilvl="2" w:tplc="0809001B" w:tentative="1">
      <w:start w:val="1"/>
      <w:numFmt w:val="lowerRoman"/>
      <w:lvlText w:val="%3."/>
      <w:lvlJc w:val="right"/>
      <w:pPr>
        <w:ind w:left="3525" w:hanging="180"/>
      </w:pPr>
    </w:lvl>
    <w:lvl w:ilvl="3" w:tplc="0809000F" w:tentative="1">
      <w:start w:val="1"/>
      <w:numFmt w:val="decimal"/>
      <w:lvlText w:val="%4."/>
      <w:lvlJc w:val="left"/>
      <w:pPr>
        <w:ind w:left="4245" w:hanging="360"/>
      </w:pPr>
    </w:lvl>
    <w:lvl w:ilvl="4" w:tplc="08090019" w:tentative="1">
      <w:start w:val="1"/>
      <w:numFmt w:val="lowerLetter"/>
      <w:lvlText w:val="%5."/>
      <w:lvlJc w:val="left"/>
      <w:pPr>
        <w:ind w:left="4965" w:hanging="360"/>
      </w:pPr>
    </w:lvl>
    <w:lvl w:ilvl="5" w:tplc="0809001B" w:tentative="1">
      <w:start w:val="1"/>
      <w:numFmt w:val="lowerRoman"/>
      <w:lvlText w:val="%6."/>
      <w:lvlJc w:val="right"/>
      <w:pPr>
        <w:ind w:left="5685" w:hanging="180"/>
      </w:pPr>
    </w:lvl>
    <w:lvl w:ilvl="6" w:tplc="0809000F" w:tentative="1">
      <w:start w:val="1"/>
      <w:numFmt w:val="decimal"/>
      <w:lvlText w:val="%7."/>
      <w:lvlJc w:val="left"/>
      <w:pPr>
        <w:ind w:left="6405" w:hanging="360"/>
      </w:pPr>
    </w:lvl>
    <w:lvl w:ilvl="7" w:tplc="08090019" w:tentative="1">
      <w:start w:val="1"/>
      <w:numFmt w:val="lowerLetter"/>
      <w:lvlText w:val="%8."/>
      <w:lvlJc w:val="left"/>
      <w:pPr>
        <w:ind w:left="7125" w:hanging="360"/>
      </w:pPr>
    </w:lvl>
    <w:lvl w:ilvl="8" w:tplc="0809001B" w:tentative="1">
      <w:start w:val="1"/>
      <w:numFmt w:val="lowerRoman"/>
      <w:lvlText w:val="%9."/>
      <w:lvlJc w:val="right"/>
      <w:pPr>
        <w:ind w:left="7845" w:hanging="180"/>
      </w:pPr>
    </w:lvl>
  </w:abstractNum>
  <w:abstractNum w:abstractNumId="10" w15:restartNumberingAfterBreak="0">
    <w:nsid w:val="25850EC7"/>
    <w:multiLevelType w:val="hybridMultilevel"/>
    <w:tmpl w:val="37922A20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1" w15:restartNumberingAfterBreak="0">
    <w:nsid w:val="2F1D2249"/>
    <w:multiLevelType w:val="hybridMultilevel"/>
    <w:tmpl w:val="6DD4E19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27B6273"/>
    <w:multiLevelType w:val="hybridMultilevel"/>
    <w:tmpl w:val="86A870DE"/>
    <w:lvl w:ilvl="0" w:tplc="26A4E37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2AC27C2"/>
    <w:multiLevelType w:val="hybridMultilevel"/>
    <w:tmpl w:val="61BCEBA6"/>
    <w:lvl w:ilvl="0" w:tplc="ACFCC2A8">
      <w:start w:val="9"/>
      <w:numFmt w:val="lowerLetter"/>
      <w:lvlText w:val="%1."/>
      <w:lvlJc w:val="left"/>
      <w:pPr>
        <w:ind w:left="160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25" w:hanging="360"/>
      </w:pPr>
    </w:lvl>
    <w:lvl w:ilvl="2" w:tplc="0809001B" w:tentative="1">
      <w:start w:val="1"/>
      <w:numFmt w:val="lowerRoman"/>
      <w:lvlText w:val="%3."/>
      <w:lvlJc w:val="right"/>
      <w:pPr>
        <w:ind w:left="3045" w:hanging="180"/>
      </w:pPr>
    </w:lvl>
    <w:lvl w:ilvl="3" w:tplc="0809000F" w:tentative="1">
      <w:start w:val="1"/>
      <w:numFmt w:val="decimal"/>
      <w:lvlText w:val="%4."/>
      <w:lvlJc w:val="left"/>
      <w:pPr>
        <w:ind w:left="3765" w:hanging="360"/>
      </w:pPr>
    </w:lvl>
    <w:lvl w:ilvl="4" w:tplc="08090019" w:tentative="1">
      <w:start w:val="1"/>
      <w:numFmt w:val="lowerLetter"/>
      <w:lvlText w:val="%5."/>
      <w:lvlJc w:val="left"/>
      <w:pPr>
        <w:ind w:left="4485" w:hanging="360"/>
      </w:pPr>
    </w:lvl>
    <w:lvl w:ilvl="5" w:tplc="0809001B" w:tentative="1">
      <w:start w:val="1"/>
      <w:numFmt w:val="lowerRoman"/>
      <w:lvlText w:val="%6."/>
      <w:lvlJc w:val="right"/>
      <w:pPr>
        <w:ind w:left="5205" w:hanging="180"/>
      </w:pPr>
    </w:lvl>
    <w:lvl w:ilvl="6" w:tplc="0809000F" w:tentative="1">
      <w:start w:val="1"/>
      <w:numFmt w:val="decimal"/>
      <w:lvlText w:val="%7."/>
      <w:lvlJc w:val="left"/>
      <w:pPr>
        <w:ind w:left="5925" w:hanging="360"/>
      </w:pPr>
    </w:lvl>
    <w:lvl w:ilvl="7" w:tplc="08090019" w:tentative="1">
      <w:start w:val="1"/>
      <w:numFmt w:val="lowerLetter"/>
      <w:lvlText w:val="%8."/>
      <w:lvlJc w:val="left"/>
      <w:pPr>
        <w:ind w:left="6645" w:hanging="360"/>
      </w:pPr>
    </w:lvl>
    <w:lvl w:ilvl="8" w:tplc="0809001B" w:tentative="1">
      <w:start w:val="1"/>
      <w:numFmt w:val="lowerRoman"/>
      <w:lvlText w:val="%9."/>
      <w:lvlJc w:val="right"/>
      <w:pPr>
        <w:ind w:left="7365" w:hanging="180"/>
      </w:pPr>
    </w:lvl>
  </w:abstractNum>
  <w:abstractNum w:abstractNumId="14" w15:restartNumberingAfterBreak="0">
    <w:nsid w:val="35554CA5"/>
    <w:multiLevelType w:val="hybridMultilevel"/>
    <w:tmpl w:val="33C2EB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F20A34"/>
    <w:multiLevelType w:val="hybridMultilevel"/>
    <w:tmpl w:val="BA7234C8"/>
    <w:lvl w:ilvl="0" w:tplc="5D54C128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E237680"/>
    <w:multiLevelType w:val="hybridMultilevel"/>
    <w:tmpl w:val="9E20CB20"/>
    <w:lvl w:ilvl="0" w:tplc="60F8790E">
      <w:start w:val="1"/>
      <w:numFmt w:val="lowerRoman"/>
      <w:lvlText w:val="%1."/>
      <w:lvlJc w:val="left"/>
      <w:pPr>
        <w:ind w:left="25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414400CF"/>
    <w:multiLevelType w:val="hybridMultilevel"/>
    <w:tmpl w:val="557033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8C1D51"/>
    <w:multiLevelType w:val="singleLevel"/>
    <w:tmpl w:val="A434EC42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asciiTheme="minorHAnsi" w:eastAsiaTheme="minorHAnsi" w:hAnsiTheme="minorHAnsi" w:cstheme="minorBidi"/>
      </w:rPr>
    </w:lvl>
  </w:abstractNum>
  <w:abstractNum w:abstractNumId="19" w15:restartNumberingAfterBreak="0">
    <w:nsid w:val="483C5954"/>
    <w:multiLevelType w:val="hybridMultilevel"/>
    <w:tmpl w:val="8E30724C"/>
    <w:lvl w:ilvl="0" w:tplc="FF52AD22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9761A0"/>
    <w:multiLevelType w:val="hybridMultilevel"/>
    <w:tmpl w:val="13449DAC"/>
    <w:lvl w:ilvl="0" w:tplc="64767F32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A6664DF"/>
    <w:multiLevelType w:val="singleLevel"/>
    <w:tmpl w:val="A434EC42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asciiTheme="minorHAnsi" w:eastAsiaTheme="minorHAnsi" w:hAnsiTheme="minorHAnsi" w:cstheme="minorBidi"/>
      </w:rPr>
    </w:lvl>
  </w:abstractNum>
  <w:abstractNum w:abstractNumId="22" w15:restartNumberingAfterBreak="0">
    <w:nsid w:val="517F385D"/>
    <w:multiLevelType w:val="hybridMultilevel"/>
    <w:tmpl w:val="48F4161A"/>
    <w:lvl w:ilvl="0" w:tplc="9796D1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3CA3086"/>
    <w:multiLevelType w:val="singleLevel"/>
    <w:tmpl w:val="A434EC42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asciiTheme="minorHAnsi" w:eastAsiaTheme="minorHAnsi" w:hAnsiTheme="minorHAnsi" w:cstheme="minorBidi"/>
      </w:rPr>
    </w:lvl>
  </w:abstractNum>
  <w:abstractNum w:abstractNumId="24" w15:restartNumberingAfterBreak="0">
    <w:nsid w:val="59FC6BFD"/>
    <w:multiLevelType w:val="hybridMultilevel"/>
    <w:tmpl w:val="12D6F5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407E3"/>
    <w:multiLevelType w:val="hybridMultilevel"/>
    <w:tmpl w:val="106C6F76"/>
    <w:lvl w:ilvl="0" w:tplc="C1DEE8CA">
      <w:start w:val="2"/>
      <w:numFmt w:val="lowerRoman"/>
      <w:lvlText w:val="%1."/>
      <w:lvlJc w:val="left"/>
      <w:pPr>
        <w:ind w:left="1905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65" w:hanging="360"/>
      </w:pPr>
    </w:lvl>
    <w:lvl w:ilvl="2" w:tplc="0809001B" w:tentative="1">
      <w:start w:val="1"/>
      <w:numFmt w:val="lowerRoman"/>
      <w:lvlText w:val="%3."/>
      <w:lvlJc w:val="right"/>
      <w:pPr>
        <w:ind w:left="2985" w:hanging="180"/>
      </w:pPr>
    </w:lvl>
    <w:lvl w:ilvl="3" w:tplc="0809000F" w:tentative="1">
      <w:start w:val="1"/>
      <w:numFmt w:val="decimal"/>
      <w:lvlText w:val="%4."/>
      <w:lvlJc w:val="left"/>
      <w:pPr>
        <w:ind w:left="3705" w:hanging="360"/>
      </w:pPr>
    </w:lvl>
    <w:lvl w:ilvl="4" w:tplc="08090019" w:tentative="1">
      <w:start w:val="1"/>
      <w:numFmt w:val="lowerLetter"/>
      <w:lvlText w:val="%5."/>
      <w:lvlJc w:val="left"/>
      <w:pPr>
        <w:ind w:left="4425" w:hanging="360"/>
      </w:pPr>
    </w:lvl>
    <w:lvl w:ilvl="5" w:tplc="0809001B" w:tentative="1">
      <w:start w:val="1"/>
      <w:numFmt w:val="lowerRoman"/>
      <w:lvlText w:val="%6."/>
      <w:lvlJc w:val="right"/>
      <w:pPr>
        <w:ind w:left="5145" w:hanging="180"/>
      </w:pPr>
    </w:lvl>
    <w:lvl w:ilvl="6" w:tplc="0809000F" w:tentative="1">
      <w:start w:val="1"/>
      <w:numFmt w:val="decimal"/>
      <w:lvlText w:val="%7."/>
      <w:lvlJc w:val="left"/>
      <w:pPr>
        <w:ind w:left="5865" w:hanging="360"/>
      </w:pPr>
    </w:lvl>
    <w:lvl w:ilvl="7" w:tplc="08090019" w:tentative="1">
      <w:start w:val="1"/>
      <w:numFmt w:val="lowerLetter"/>
      <w:lvlText w:val="%8."/>
      <w:lvlJc w:val="left"/>
      <w:pPr>
        <w:ind w:left="6585" w:hanging="360"/>
      </w:pPr>
    </w:lvl>
    <w:lvl w:ilvl="8" w:tplc="0809001B" w:tentative="1">
      <w:start w:val="1"/>
      <w:numFmt w:val="lowerRoman"/>
      <w:lvlText w:val="%9."/>
      <w:lvlJc w:val="right"/>
      <w:pPr>
        <w:ind w:left="7305" w:hanging="180"/>
      </w:pPr>
    </w:lvl>
  </w:abstractNum>
  <w:abstractNum w:abstractNumId="26" w15:restartNumberingAfterBreak="0">
    <w:nsid w:val="65426F9E"/>
    <w:multiLevelType w:val="hybridMultilevel"/>
    <w:tmpl w:val="C602DAE4"/>
    <w:lvl w:ilvl="0" w:tplc="5D40C9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56C2694"/>
    <w:multiLevelType w:val="hybridMultilevel"/>
    <w:tmpl w:val="51801008"/>
    <w:lvl w:ilvl="0" w:tplc="33BAB0FC">
      <w:start w:val="26"/>
      <w:numFmt w:val="bullet"/>
      <w:lvlText w:val="-"/>
      <w:lvlJc w:val="left"/>
      <w:pPr>
        <w:ind w:left="327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3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30" w:hanging="360"/>
      </w:pPr>
      <w:rPr>
        <w:rFonts w:ascii="Wingdings" w:hAnsi="Wingdings" w:hint="default"/>
      </w:rPr>
    </w:lvl>
  </w:abstractNum>
  <w:abstractNum w:abstractNumId="28" w15:restartNumberingAfterBreak="0">
    <w:nsid w:val="69CB6576"/>
    <w:multiLevelType w:val="hybridMultilevel"/>
    <w:tmpl w:val="053E66BE"/>
    <w:lvl w:ilvl="0" w:tplc="5D40C9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2C83EE4"/>
    <w:multiLevelType w:val="hybridMultilevel"/>
    <w:tmpl w:val="C4745082"/>
    <w:lvl w:ilvl="0" w:tplc="1592E55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8130FD"/>
    <w:multiLevelType w:val="hybridMultilevel"/>
    <w:tmpl w:val="6DD4E19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A0D0679"/>
    <w:multiLevelType w:val="singleLevel"/>
    <w:tmpl w:val="A434EC42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asciiTheme="minorHAnsi" w:eastAsiaTheme="minorHAnsi" w:hAnsiTheme="minorHAnsi" w:cstheme="minorBidi"/>
      </w:rPr>
    </w:lvl>
  </w:abstractNum>
  <w:abstractNum w:abstractNumId="32" w15:restartNumberingAfterBreak="0">
    <w:nsid w:val="7C912B21"/>
    <w:multiLevelType w:val="hybridMultilevel"/>
    <w:tmpl w:val="8FFAFA4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D4C30F2"/>
    <w:multiLevelType w:val="hybridMultilevel"/>
    <w:tmpl w:val="C50E29D8"/>
    <w:lvl w:ilvl="0" w:tplc="08090013">
      <w:start w:val="1"/>
      <w:numFmt w:val="upp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14"/>
  </w:num>
  <w:num w:numId="2">
    <w:abstractNumId w:val="1"/>
  </w:num>
  <w:num w:numId="3">
    <w:abstractNumId w:val="4"/>
  </w:num>
  <w:num w:numId="4">
    <w:abstractNumId w:val="29"/>
  </w:num>
  <w:num w:numId="5">
    <w:abstractNumId w:val="12"/>
  </w:num>
  <w:num w:numId="6">
    <w:abstractNumId w:val="11"/>
  </w:num>
  <w:num w:numId="7">
    <w:abstractNumId w:val="8"/>
  </w:num>
  <w:num w:numId="8">
    <w:abstractNumId w:val="2"/>
  </w:num>
  <w:num w:numId="9">
    <w:abstractNumId w:val="18"/>
  </w:num>
  <w:num w:numId="10">
    <w:abstractNumId w:val="23"/>
  </w:num>
  <w:num w:numId="11">
    <w:abstractNumId w:val="24"/>
  </w:num>
  <w:num w:numId="12">
    <w:abstractNumId w:val="28"/>
  </w:num>
  <w:num w:numId="13">
    <w:abstractNumId w:val="26"/>
  </w:num>
  <w:num w:numId="14">
    <w:abstractNumId w:val="15"/>
  </w:num>
  <w:num w:numId="15">
    <w:abstractNumId w:val="21"/>
  </w:num>
  <w:num w:numId="16">
    <w:abstractNumId w:val="27"/>
  </w:num>
  <w:num w:numId="17">
    <w:abstractNumId w:val="31"/>
  </w:num>
  <w:num w:numId="18">
    <w:abstractNumId w:val="33"/>
  </w:num>
  <w:num w:numId="19">
    <w:abstractNumId w:val="22"/>
  </w:num>
  <w:num w:numId="20">
    <w:abstractNumId w:val="6"/>
  </w:num>
  <w:num w:numId="21">
    <w:abstractNumId w:val="9"/>
  </w:num>
  <w:num w:numId="22">
    <w:abstractNumId w:val="20"/>
  </w:num>
  <w:num w:numId="23">
    <w:abstractNumId w:val="16"/>
  </w:num>
  <w:num w:numId="24">
    <w:abstractNumId w:val="13"/>
  </w:num>
  <w:num w:numId="25">
    <w:abstractNumId w:val="0"/>
  </w:num>
  <w:num w:numId="26">
    <w:abstractNumId w:val="25"/>
  </w:num>
  <w:num w:numId="27">
    <w:abstractNumId w:val="5"/>
  </w:num>
  <w:num w:numId="28">
    <w:abstractNumId w:val="3"/>
  </w:num>
  <w:num w:numId="29">
    <w:abstractNumId w:val="17"/>
  </w:num>
  <w:num w:numId="30">
    <w:abstractNumId w:val="19"/>
  </w:num>
  <w:num w:numId="31">
    <w:abstractNumId w:val="30"/>
  </w:num>
  <w:num w:numId="32">
    <w:abstractNumId w:val="7"/>
  </w:num>
  <w:num w:numId="33">
    <w:abstractNumId w:val="32"/>
  </w:num>
  <w:num w:numId="3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defaultTabStop w:val="720"/>
  <w:drawingGridHorizontalSpacing w:val="110"/>
  <w:displayHorizontalDrawingGridEvery w:val="2"/>
  <w:characterSpacingControl w:val="doNotCompress"/>
  <w:hdrShapeDefaults>
    <o:shapedefaults v:ext="edit" spidmax="207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NzUysTCwNDYxNzRV0lEKTi0uzszPAykwrgUACprlGiwAAAA="/>
  </w:docVars>
  <w:rsids>
    <w:rsidRoot w:val="00A52971"/>
    <w:rsid w:val="0000325A"/>
    <w:rsid w:val="00015733"/>
    <w:rsid w:val="000328DE"/>
    <w:rsid w:val="00032CDB"/>
    <w:rsid w:val="0004413F"/>
    <w:rsid w:val="000A6BD1"/>
    <w:rsid w:val="000B3075"/>
    <w:rsid w:val="000E3530"/>
    <w:rsid w:val="000F7A90"/>
    <w:rsid w:val="00103DC0"/>
    <w:rsid w:val="001053A4"/>
    <w:rsid w:val="001171F5"/>
    <w:rsid w:val="0013770A"/>
    <w:rsid w:val="00144ADB"/>
    <w:rsid w:val="00150142"/>
    <w:rsid w:val="00177EA9"/>
    <w:rsid w:val="0019224D"/>
    <w:rsid w:val="001A59EE"/>
    <w:rsid w:val="001A7AE8"/>
    <w:rsid w:val="001B70B4"/>
    <w:rsid w:val="001F6512"/>
    <w:rsid w:val="001F73A5"/>
    <w:rsid w:val="00213D06"/>
    <w:rsid w:val="002404A0"/>
    <w:rsid w:val="002462E9"/>
    <w:rsid w:val="002601B0"/>
    <w:rsid w:val="00260A1F"/>
    <w:rsid w:val="00264F1D"/>
    <w:rsid w:val="00273D5A"/>
    <w:rsid w:val="00290767"/>
    <w:rsid w:val="00296CEE"/>
    <w:rsid w:val="002B0A39"/>
    <w:rsid w:val="002B1CDF"/>
    <w:rsid w:val="002C5D71"/>
    <w:rsid w:val="002D0D38"/>
    <w:rsid w:val="002D2449"/>
    <w:rsid w:val="002D5AEF"/>
    <w:rsid w:val="002E1A4F"/>
    <w:rsid w:val="002F0703"/>
    <w:rsid w:val="002F1540"/>
    <w:rsid w:val="002F7BAC"/>
    <w:rsid w:val="003067A1"/>
    <w:rsid w:val="003074CA"/>
    <w:rsid w:val="00316D39"/>
    <w:rsid w:val="00322A29"/>
    <w:rsid w:val="00324114"/>
    <w:rsid w:val="003257A9"/>
    <w:rsid w:val="003267F4"/>
    <w:rsid w:val="00327A24"/>
    <w:rsid w:val="00331798"/>
    <w:rsid w:val="00334EF1"/>
    <w:rsid w:val="00346104"/>
    <w:rsid w:val="003610ED"/>
    <w:rsid w:val="0036215E"/>
    <w:rsid w:val="0036323C"/>
    <w:rsid w:val="00365760"/>
    <w:rsid w:val="00372E7F"/>
    <w:rsid w:val="00376766"/>
    <w:rsid w:val="00384E0C"/>
    <w:rsid w:val="003909A0"/>
    <w:rsid w:val="00395EA8"/>
    <w:rsid w:val="003A1AC9"/>
    <w:rsid w:val="003B1700"/>
    <w:rsid w:val="003C2023"/>
    <w:rsid w:val="003D4128"/>
    <w:rsid w:val="003D5130"/>
    <w:rsid w:val="003F4B2B"/>
    <w:rsid w:val="003F58C5"/>
    <w:rsid w:val="003F7C31"/>
    <w:rsid w:val="00405259"/>
    <w:rsid w:val="00423CAC"/>
    <w:rsid w:val="004347B8"/>
    <w:rsid w:val="00444E14"/>
    <w:rsid w:val="00452F85"/>
    <w:rsid w:val="00456047"/>
    <w:rsid w:val="0045694B"/>
    <w:rsid w:val="00472EF4"/>
    <w:rsid w:val="00483AE2"/>
    <w:rsid w:val="004A6855"/>
    <w:rsid w:val="004C075F"/>
    <w:rsid w:val="004C72E3"/>
    <w:rsid w:val="004F65A2"/>
    <w:rsid w:val="00507F26"/>
    <w:rsid w:val="0054757F"/>
    <w:rsid w:val="00550033"/>
    <w:rsid w:val="005503D7"/>
    <w:rsid w:val="00555653"/>
    <w:rsid w:val="00562C94"/>
    <w:rsid w:val="00565220"/>
    <w:rsid w:val="00567107"/>
    <w:rsid w:val="00575A76"/>
    <w:rsid w:val="005775F4"/>
    <w:rsid w:val="00585574"/>
    <w:rsid w:val="00590D2B"/>
    <w:rsid w:val="00591897"/>
    <w:rsid w:val="00594949"/>
    <w:rsid w:val="00595123"/>
    <w:rsid w:val="00596961"/>
    <w:rsid w:val="005975A5"/>
    <w:rsid w:val="005A2139"/>
    <w:rsid w:val="005A4E9A"/>
    <w:rsid w:val="005B07A1"/>
    <w:rsid w:val="005B6C55"/>
    <w:rsid w:val="005E64A7"/>
    <w:rsid w:val="005F028A"/>
    <w:rsid w:val="005F26B6"/>
    <w:rsid w:val="005F2987"/>
    <w:rsid w:val="005F2AEF"/>
    <w:rsid w:val="005F409E"/>
    <w:rsid w:val="005F7000"/>
    <w:rsid w:val="0060254F"/>
    <w:rsid w:val="00605054"/>
    <w:rsid w:val="00611AE3"/>
    <w:rsid w:val="00647348"/>
    <w:rsid w:val="00673789"/>
    <w:rsid w:val="00674987"/>
    <w:rsid w:val="006908B6"/>
    <w:rsid w:val="00694629"/>
    <w:rsid w:val="00696F0F"/>
    <w:rsid w:val="006A4AF3"/>
    <w:rsid w:val="006D1F01"/>
    <w:rsid w:val="006E23EB"/>
    <w:rsid w:val="0070240C"/>
    <w:rsid w:val="00706CC5"/>
    <w:rsid w:val="007113F1"/>
    <w:rsid w:val="0071149E"/>
    <w:rsid w:val="00731A75"/>
    <w:rsid w:val="00736884"/>
    <w:rsid w:val="00737CE3"/>
    <w:rsid w:val="00751036"/>
    <w:rsid w:val="00757E23"/>
    <w:rsid w:val="0076334A"/>
    <w:rsid w:val="00771435"/>
    <w:rsid w:val="007776F4"/>
    <w:rsid w:val="00781F1A"/>
    <w:rsid w:val="0079397B"/>
    <w:rsid w:val="00797C13"/>
    <w:rsid w:val="007E5A3B"/>
    <w:rsid w:val="007F2B6D"/>
    <w:rsid w:val="007F486D"/>
    <w:rsid w:val="008130C1"/>
    <w:rsid w:val="00830559"/>
    <w:rsid w:val="00831779"/>
    <w:rsid w:val="00840782"/>
    <w:rsid w:val="00854DCF"/>
    <w:rsid w:val="00862B8F"/>
    <w:rsid w:val="00872C22"/>
    <w:rsid w:val="00875A12"/>
    <w:rsid w:val="00875B8C"/>
    <w:rsid w:val="008834EB"/>
    <w:rsid w:val="0088439E"/>
    <w:rsid w:val="008B22C7"/>
    <w:rsid w:val="008D2269"/>
    <w:rsid w:val="008F0074"/>
    <w:rsid w:val="00971ECD"/>
    <w:rsid w:val="00985076"/>
    <w:rsid w:val="00996A05"/>
    <w:rsid w:val="009A639A"/>
    <w:rsid w:val="009C4D03"/>
    <w:rsid w:val="009E5949"/>
    <w:rsid w:val="009F213C"/>
    <w:rsid w:val="009F3183"/>
    <w:rsid w:val="009F4353"/>
    <w:rsid w:val="00A035B2"/>
    <w:rsid w:val="00A216B3"/>
    <w:rsid w:val="00A30B31"/>
    <w:rsid w:val="00A33218"/>
    <w:rsid w:val="00A34D6A"/>
    <w:rsid w:val="00A3683E"/>
    <w:rsid w:val="00A41991"/>
    <w:rsid w:val="00A445EF"/>
    <w:rsid w:val="00A52971"/>
    <w:rsid w:val="00A558BC"/>
    <w:rsid w:val="00A81D3A"/>
    <w:rsid w:val="00A82371"/>
    <w:rsid w:val="00A96E3C"/>
    <w:rsid w:val="00A96F10"/>
    <w:rsid w:val="00AB193C"/>
    <w:rsid w:val="00AB52F1"/>
    <w:rsid w:val="00AC49C4"/>
    <w:rsid w:val="00AC7B04"/>
    <w:rsid w:val="00AD3104"/>
    <w:rsid w:val="00AD67EE"/>
    <w:rsid w:val="00AE0C9D"/>
    <w:rsid w:val="00AE433F"/>
    <w:rsid w:val="00AE4691"/>
    <w:rsid w:val="00AE47F5"/>
    <w:rsid w:val="00AE64B9"/>
    <w:rsid w:val="00AE6D21"/>
    <w:rsid w:val="00AE6FE2"/>
    <w:rsid w:val="00B13471"/>
    <w:rsid w:val="00B1708A"/>
    <w:rsid w:val="00B244EF"/>
    <w:rsid w:val="00B27943"/>
    <w:rsid w:val="00B36E09"/>
    <w:rsid w:val="00B43BF2"/>
    <w:rsid w:val="00B52441"/>
    <w:rsid w:val="00B574AA"/>
    <w:rsid w:val="00B63B8D"/>
    <w:rsid w:val="00B67D61"/>
    <w:rsid w:val="00B7682B"/>
    <w:rsid w:val="00B85AD4"/>
    <w:rsid w:val="00B902BE"/>
    <w:rsid w:val="00B947DC"/>
    <w:rsid w:val="00B973B9"/>
    <w:rsid w:val="00BB0759"/>
    <w:rsid w:val="00BB48B5"/>
    <w:rsid w:val="00BC6241"/>
    <w:rsid w:val="00BD45A2"/>
    <w:rsid w:val="00BE5852"/>
    <w:rsid w:val="00BF425E"/>
    <w:rsid w:val="00C21547"/>
    <w:rsid w:val="00C32D8D"/>
    <w:rsid w:val="00C33310"/>
    <w:rsid w:val="00C51B3E"/>
    <w:rsid w:val="00C60D57"/>
    <w:rsid w:val="00C62771"/>
    <w:rsid w:val="00C67DD2"/>
    <w:rsid w:val="00C7472A"/>
    <w:rsid w:val="00C86B40"/>
    <w:rsid w:val="00C94380"/>
    <w:rsid w:val="00C9616D"/>
    <w:rsid w:val="00CA615C"/>
    <w:rsid w:val="00CB106C"/>
    <w:rsid w:val="00CD302A"/>
    <w:rsid w:val="00CD558C"/>
    <w:rsid w:val="00CE14E4"/>
    <w:rsid w:val="00CE20D5"/>
    <w:rsid w:val="00CE77BA"/>
    <w:rsid w:val="00D07EE7"/>
    <w:rsid w:val="00D46174"/>
    <w:rsid w:val="00D56B9E"/>
    <w:rsid w:val="00D71255"/>
    <w:rsid w:val="00D75A54"/>
    <w:rsid w:val="00D84E63"/>
    <w:rsid w:val="00DA5310"/>
    <w:rsid w:val="00DA56F8"/>
    <w:rsid w:val="00DB14B3"/>
    <w:rsid w:val="00DB2E61"/>
    <w:rsid w:val="00DD3A48"/>
    <w:rsid w:val="00DE588C"/>
    <w:rsid w:val="00DF334B"/>
    <w:rsid w:val="00E07CDD"/>
    <w:rsid w:val="00E134C1"/>
    <w:rsid w:val="00E201E2"/>
    <w:rsid w:val="00E2115E"/>
    <w:rsid w:val="00E25548"/>
    <w:rsid w:val="00E378F5"/>
    <w:rsid w:val="00E579B0"/>
    <w:rsid w:val="00E613D9"/>
    <w:rsid w:val="00E85528"/>
    <w:rsid w:val="00EB2CA0"/>
    <w:rsid w:val="00EB47BF"/>
    <w:rsid w:val="00ED3130"/>
    <w:rsid w:val="00EE4437"/>
    <w:rsid w:val="00F05584"/>
    <w:rsid w:val="00F11B4C"/>
    <w:rsid w:val="00F26160"/>
    <w:rsid w:val="00F339E4"/>
    <w:rsid w:val="00F37D05"/>
    <w:rsid w:val="00F526D9"/>
    <w:rsid w:val="00F5589E"/>
    <w:rsid w:val="00F56EA1"/>
    <w:rsid w:val="00F601D0"/>
    <w:rsid w:val="00F6546B"/>
    <w:rsid w:val="00F71198"/>
    <w:rsid w:val="00F84435"/>
    <w:rsid w:val="00F867FD"/>
    <w:rsid w:val="00FA797E"/>
    <w:rsid w:val="00FC0192"/>
    <w:rsid w:val="00FC02E5"/>
    <w:rsid w:val="00FC63A9"/>
    <w:rsid w:val="00FD54BF"/>
    <w:rsid w:val="00FE49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6"/>
    <o:shapelayout v:ext="edit">
      <o:idmap v:ext="edit" data="2"/>
    </o:shapelayout>
  </w:shapeDefaults>
  <w:decimalSymbol w:val="."/>
  <w:listSeparator w:val=","/>
  <w14:docId w14:val="1930AB1B"/>
  <w15:docId w15:val="{EA44529F-7B29-4B25-B718-9F0176C4D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5076"/>
  </w:style>
  <w:style w:type="paragraph" w:styleId="Heading2">
    <w:name w:val="heading 2"/>
    <w:basedOn w:val="Normal"/>
    <w:next w:val="Normal"/>
    <w:link w:val="Heading2Char"/>
    <w:qFormat/>
    <w:rsid w:val="00273D5A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sz w:val="24"/>
      <w:szCs w:val="20"/>
      <w:u w:val="single"/>
      <w:lang w:val="en-US"/>
    </w:rPr>
  </w:style>
  <w:style w:type="paragraph" w:styleId="Heading3">
    <w:name w:val="heading 3"/>
    <w:basedOn w:val="Normal"/>
    <w:next w:val="Normal"/>
    <w:link w:val="Heading3Char"/>
    <w:qFormat/>
    <w:rsid w:val="00273D5A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b/>
      <w:sz w:val="24"/>
      <w:szCs w:val="20"/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A685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3B170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273D5A"/>
    <w:rPr>
      <w:rFonts w:ascii="Times New Roman" w:eastAsia="Times New Roman" w:hAnsi="Times New Roman" w:cs="Times New Roman"/>
      <w:b/>
      <w:sz w:val="24"/>
      <w:szCs w:val="20"/>
      <w:u w:val="single"/>
      <w:lang w:val="en-US"/>
    </w:rPr>
  </w:style>
  <w:style w:type="character" w:customStyle="1" w:styleId="Heading3Char">
    <w:name w:val="Heading 3 Char"/>
    <w:basedOn w:val="DefaultParagraphFont"/>
    <w:link w:val="Heading3"/>
    <w:rsid w:val="00273D5A"/>
    <w:rPr>
      <w:rFonts w:ascii="Times New Roman" w:eastAsia="Times New Roman" w:hAnsi="Times New Roman" w:cs="Times New Roman"/>
      <w:b/>
      <w:sz w:val="24"/>
      <w:szCs w:val="20"/>
      <w:u w:val="single"/>
      <w:lang w:val="en-US"/>
    </w:rPr>
  </w:style>
  <w:style w:type="character" w:customStyle="1" w:styleId="yshortcuts">
    <w:name w:val="yshortcuts"/>
    <w:basedOn w:val="DefaultParagraphFont"/>
    <w:rsid w:val="003A1AC9"/>
  </w:style>
  <w:style w:type="paragraph" w:styleId="Header">
    <w:name w:val="header"/>
    <w:basedOn w:val="Normal"/>
    <w:link w:val="HeaderChar"/>
    <w:uiPriority w:val="99"/>
    <w:semiHidden/>
    <w:unhideWhenUsed/>
    <w:rsid w:val="002F7B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F7BAC"/>
  </w:style>
  <w:style w:type="paragraph" w:styleId="Footer">
    <w:name w:val="footer"/>
    <w:basedOn w:val="Normal"/>
    <w:link w:val="FooterChar"/>
    <w:uiPriority w:val="99"/>
    <w:unhideWhenUsed/>
    <w:rsid w:val="002F7B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BAC"/>
  </w:style>
  <w:style w:type="paragraph" w:styleId="BalloonText">
    <w:name w:val="Balloon Text"/>
    <w:basedOn w:val="Normal"/>
    <w:link w:val="BalloonTextChar"/>
    <w:uiPriority w:val="99"/>
    <w:semiHidden/>
    <w:unhideWhenUsed/>
    <w:rsid w:val="005A21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13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7378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37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tauheedbutt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E3B023-07CB-4D45-BED1-1A35CB5FFB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87</Words>
  <Characters>164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ima Jawad</dc:creator>
  <cp:lastModifiedBy>amazo kabali</cp:lastModifiedBy>
  <cp:revision>4</cp:revision>
  <cp:lastPrinted>2018-03-10T08:06:00Z</cp:lastPrinted>
  <dcterms:created xsi:type="dcterms:W3CDTF">2022-03-05T13:43:00Z</dcterms:created>
  <dcterms:modified xsi:type="dcterms:W3CDTF">2022-03-10T09:47:00Z</dcterms:modified>
</cp:coreProperties>
</file>